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B4305" w14:textId="0962888B" w:rsidR="00573711" w:rsidRDefault="00573711" w:rsidP="00573711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79"/>
        <w:jc w:val="both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Lab Practical #0</w:t>
      </w:r>
      <w:r w:rsidR="004A236A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:  </w:t>
      </w:r>
    </w:p>
    <w:p w14:paraId="7626D5D4" w14:textId="1BC3D633" w:rsidR="00573711" w:rsidRDefault="00F92EF2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rFonts w:asciiTheme="minorHAnsi" w:eastAsiaTheme="minorHAnsi" w:hAnsiTheme="minorHAnsi" w:cstheme="minorBidi"/>
          <w:sz w:val="24"/>
          <w:szCs w:val="24"/>
          <w:lang w:bidi="gu-IN"/>
        </w:rPr>
      </w:pPr>
      <w:r w:rsidRPr="00F92EF2">
        <w:rPr>
          <w:rFonts w:asciiTheme="minorHAnsi" w:eastAsiaTheme="minorHAnsi" w:hAnsiTheme="minorHAnsi" w:cstheme="minorBidi"/>
          <w:sz w:val="24"/>
          <w:szCs w:val="24"/>
          <w:lang w:bidi="gu-IN"/>
        </w:rPr>
        <w:t>Study the application layer protocol DNS, DHCP, FTP.</w:t>
      </w:r>
    </w:p>
    <w:p w14:paraId="4AE61D00" w14:textId="05A4CFD5" w:rsidR="00573711" w:rsidRDefault="00573711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actical Assignment #0</w:t>
      </w:r>
      <w:r w:rsidR="004A236A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>:</w:t>
      </w:r>
    </w:p>
    <w:p w14:paraId="2EB3064B" w14:textId="683305E3" w:rsidR="00573711" w:rsidRDefault="00F92EF2" w:rsidP="00573711">
      <w:pPr>
        <w:pStyle w:val="ListParagraph"/>
        <w:widowControl w:val="0"/>
        <w:numPr>
          <w:ilvl w:val="0"/>
          <w:numId w:val="40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/>
          <w:bCs/>
          <w:sz w:val="28"/>
          <w:szCs w:val="28"/>
        </w:rPr>
      </w:pPr>
      <w:r w:rsidRPr="00F92EF2">
        <w:rPr>
          <w:b/>
          <w:bCs/>
          <w:sz w:val="28"/>
          <w:szCs w:val="28"/>
        </w:rPr>
        <w:t>Implement the application layer protocol DNS, DHCP, and FTP</w:t>
      </w:r>
      <w:r w:rsidR="00573711">
        <w:rPr>
          <w:b/>
          <w:bCs/>
          <w:sz w:val="28"/>
          <w:szCs w:val="28"/>
        </w:rPr>
        <w:t>. Also check connectivity between them using ping command</w:t>
      </w:r>
      <w:r w:rsidR="006C240F">
        <w:rPr>
          <w:b/>
          <w:bCs/>
          <w:sz w:val="28"/>
          <w:szCs w:val="28"/>
        </w:rPr>
        <w:t xml:space="preserve"> or PDU</w:t>
      </w:r>
      <w:r w:rsidR="00573711">
        <w:rPr>
          <w:b/>
          <w:bCs/>
          <w:sz w:val="28"/>
          <w:szCs w:val="28"/>
        </w:rPr>
        <w:t xml:space="preserve"> utility.</w:t>
      </w:r>
    </w:p>
    <w:p w14:paraId="3982B015" w14:textId="77777777" w:rsidR="00B120CB" w:rsidRDefault="00B120CB" w:rsidP="00B120CB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61DB6B" w14:textId="734A83F0" w:rsidR="00B120CB" w:rsidRPr="004128F1" w:rsidRDefault="00521A17" w:rsidP="00521A17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360" w:right="-79"/>
        <w:jc w:val="both"/>
        <w:rPr>
          <w:b/>
          <w:bCs/>
          <w:sz w:val="28"/>
          <w:szCs w:val="28"/>
        </w:rPr>
      </w:pPr>
      <w:proofErr w:type="gramStart"/>
      <w:r w:rsidRPr="004128F1">
        <w:rPr>
          <w:b/>
          <w:bCs/>
          <w:sz w:val="28"/>
          <w:szCs w:val="28"/>
        </w:rPr>
        <w:t>DNS(</w:t>
      </w:r>
      <w:proofErr w:type="gramEnd"/>
      <w:r w:rsidRPr="004128F1">
        <w:rPr>
          <w:b/>
          <w:bCs/>
          <w:sz w:val="28"/>
          <w:szCs w:val="28"/>
        </w:rPr>
        <w:t xml:space="preserve">Domain Name System) </w:t>
      </w:r>
      <w:r w:rsidR="00B120CB" w:rsidRPr="004128F1">
        <w:rPr>
          <w:b/>
          <w:bCs/>
          <w:sz w:val="28"/>
          <w:szCs w:val="28"/>
        </w:rPr>
        <w:t>:</w:t>
      </w:r>
    </w:p>
    <w:p w14:paraId="7D6B1D19" w14:textId="77777777" w:rsidR="00B120CB" w:rsidRDefault="00B120CB" w:rsidP="00B120CB"/>
    <w:p w14:paraId="274A7682" w14:textId="700169F7" w:rsidR="00B120CB" w:rsidRDefault="00B120CB" w:rsidP="00B120CB">
      <w:r w:rsidRPr="000700D1">
        <w:rPr>
          <w:noProof/>
          <w:lang w:val="en-IN" w:eastAsia="en-IN" w:bidi="gu-IN"/>
        </w:rPr>
        <w:drawing>
          <wp:inline distT="0" distB="0" distL="0" distR="0" wp14:anchorId="014B099E" wp14:editId="36BCA0A1">
            <wp:extent cx="5676900" cy="971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27778" b="20706"/>
                    <a:stretch/>
                  </pic:blipFill>
                  <pic:spPr bwMode="auto">
                    <a:xfrm>
                      <a:off x="0" y="0"/>
                      <a:ext cx="5677692" cy="97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124C0" w14:textId="77777777" w:rsidR="00B120CB" w:rsidRDefault="00B120CB" w:rsidP="00B120CB"/>
    <w:p w14:paraId="4A2B645F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>Make a network displayed as per the above image.</w:t>
      </w:r>
    </w:p>
    <w:p w14:paraId="7DB67BCE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Assign </w:t>
      </w:r>
      <w:r w:rsidRPr="0008603C">
        <w:rPr>
          <w:b/>
          <w:bCs/>
        </w:rPr>
        <w:t>192.168.1.1</w:t>
      </w:r>
      <w:r>
        <w:t xml:space="preserve"> IP address to Server and assign </w:t>
      </w:r>
      <w:r w:rsidRPr="0008603C">
        <w:rPr>
          <w:b/>
          <w:bCs/>
        </w:rPr>
        <w:t>192.168.1.2</w:t>
      </w:r>
      <w:r>
        <w:t xml:space="preserve"> IP address to PC.</w:t>
      </w:r>
    </w:p>
    <w:p w14:paraId="5CB8923C" w14:textId="2AFDB95D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Click </w:t>
      </w:r>
      <w:r w:rsidR="0008603C">
        <w:t xml:space="preserve">on </w:t>
      </w:r>
      <w:r w:rsidRPr="0008603C">
        <w:rPr>
          <w:b/>
          <w:bCs/>
        </w:rPr>
        <w:t>Server</w:t>
      </w:r>
      <w:r w:rsidR="0008603C" w:rsidRPr="0008603C">
        <w:rPr>
          <w:b/>
          <w:bCs/>
        </w:rPr>
        <w:t>(192.168.1.1)</w:t>
      </w:r>
      <w:r>
        <w:t xml:space="preserve"> and choose </w:t>
      </w:r>
      <w:r w:rsidRPr="0008603C">
        <w:rPr>
          <w:b/>
          <w:bCs/>
        </w:rPr>
        <w:t xml:space="preserve">Services </w:t>
      </w:r>
    </w:p>
    <w:p w14:paraId="2FCEE023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Now Choose </w:t>
      </w:r>
      <w:r w:rsidRPr="0008603C">
        <w:rPr>
          <w:b/>
          <w:bCs/>
        </w:rPr>
        <w:t xml:space="preserve">DNS </w:t>
      </w:r>
      <w:r>
        <w:t>from the left side.</w:t>
      </w:r>
    </w:p>
    <w:p w14:paraId="2E797E79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Now click </w:t>
      </w:r>
      <w:proofErr w:type="gramStart"/>
      <w:r w:rsidRPr="00DD11B2">
        <w:rPr>
          <w:b/>
          <w:bCs/>
        </w:rPr>
        <w:t>On</w:t>
      </w:r>
      <w:proofErr w:type="gramEnd"/>
      <w:r w:rsidRPr="00DD11B2">
        <w:rPr>
          <w:b/>
          <w:bCs/>
        </w:rPr>
        <w:t xml:space="preserve"> </w:t>
      </w:r>
      <w:r>
        <w:rPr>
          <w:b/>
          <w:bCs/>
        </w:rPr>
        <w:t xml:space="preserve">the </w:t>
      </w:r>
      <w:r>
        <w:t>radio button as per the below image.</w:t>
      </w:r>
    </w:p>
    <w:p w14:paraId="78FF67F1" w14:textId="709992EB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Fill out </w:t>
      </w:r>
      <w:proofErr w:type="spellStart"/>
      <w:r>
        <w:rPr>
          <w:b/>
          <w:bCs/>
        </w:rPr>
        <w:t>g</w:t>
      </w:r>
      <w:r w:rsidRPr="00DD11B2">
        <w:rPr>
          <w:b/>
          <w:bCs/>
        </w:rPr>
        <w:t>oogle</w:t>
      </w:r>
      <w:proofErr w:type="spellEnd"/>
      <w:r>
        <w:t xml:space="preserve"> in Name textbox and </w:t>
      </w:r>
      <w:r w:rsidRPr="00DD11B2">
        <w:rPr>
          <w:b/>
          <w:bCs/>
        </w:rPr>
        <w:t>192.168.1.1</w:t>
      </w:r>
      <w:r>
        <w:t xml:space="preserve"> in </w:t>
      </w:r>
      <w:proofErr w:type="gramStart"/>
      <w:r>
        <w:t xml:space="preserve">Address </w:t>
      </w:r>
      <w:r w:rsidR="0008603C">
        <w:t xml:space="preserve"> </w:t>
      </w:r>
      <w:r>
        <w:t>textbox</w:t>
      </w:r>
      <w:proofErr w:type="gramEnd"/>
      <w:r>
        <w:t>. Click on the Add button.</w:t>
      </w:r>
      <w:r w:rsidRPr="00B120CB">
        <w:rPr>
          <w:noProof/>
          <w:lang w:eastAsia="en-IN"/>
        </w:rPr>
        <w:t xml:space="preserve"> </w:t>
      </w:r>
    </w:p>
    <w:p w14:paraId="05F5C70B" w14:textId="6C51F80B" w:rsidR="00B120CB" w:rsidRDefault="00B120CB" w:rsidP="00B120CB">
      <w:pPr>
        <w:suppressAutoHyphens w:val="0"/>
        <w:spacing w:after="0"/>
      </w:pPr>
    </w:p>
    <w:p w14:paraId="2E524665" w14:textId="139A0126" w:rsidR="00B120CB" w:rsidRDefault="00B120CB" w:rsidP="00B120CB">
      <w:r w:rsidRPr="00C94BDB">
        <w:rPr>
          <w:noProof/>
          <w:lang w:val="en-IN" w:eastAsia="en-IN" w:bidi="gu-IN"/>
        </w:rPr>
        <w:drawing>
          <wp:inline distT="0" distB="0" distL="0" distR="0" wp14:anchorId="5195E660" wp14:editId="1AB101AD">
            <wp:extent cx="4143375" cy="3409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8061" cy="341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352C8" w14:textId="77777777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lastRenderedPageBreak/>
        <w:t>Click on</w:t>
      </w:r>
      <w:r w:rsidRPr="007A3EF4">
        <w:rPr>
          <w:b/>
          <w:bCs/>
        </w:rPr>
        <w:t xml:space="preserve"> 192.168.1.2(PC) </w:t>
      </w:r>
      <w:r>
        <w:t xml:space="preserve">and choose </w:t>
      </w:r>
      <w:r w:rsidRPr="007A3EF4">
        <w:rPr>
          <w:b/>
          <w:bCs/>
        </w:rPr>
        <w:t>Desktop</w:t>
      </w:r>
      <w:r>
        <w:t xml:space="preserve"> then choose </w:t>
      </w:r>
      <w:r w:rsidRPr="007A3EF4">
        <w:rPr>
          <w:b/>
          <w:bCs/>
        </w:rPr>
        <w:t>web browser</w:t>
      </w:r>
      <w:r>
        <w:t xml:space="preserve"> from it.</w:t>
      </w:r>
    </w:p>
    <w:p w14:paraId="6E6B7E12" w14:textId="77777777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t xml:space="preserve">Enter </w:t>
      </w:r>
      <w:hyperlink r:id="rId12" w:history="1">
        <w:r w:rsidRPr="007A3EF4">
          <w:rPr>
            <w:rStyle w:val="Hyperlink"/>
            <w:b/>
            <w:bCs/>
          </w:rPr>
          <w:t>http://google</w:t>
        </w:r>
      </w:hyperlink>
      <w:r>
        <w:t xml:space="preserve"> in the URL textbox and click on Go.</w:t>
      </w:r>
    </w:p>
    <w:p w14:paraId="54F13FFA" w14:textId="43947704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t>After some time output will be displayed.</w:t>
      </w:r>
    </w:p>
    <w:p w14:paraId="46709B92" w14:textId="6435445E" w:rsidR="00B120CB" w:rsidRDefault="00B120CB" w:rsidP="00B120CB">
      <w:r w:rsidRPr="000700D1">
        <w:rPr>
          <w:noProof/>
          <w:lang w:val="en-IN" w:eastAsia="en-IN" w:bidi="gu-IN"/>
        </w:rPr>
        <w:drawing>
          <wp:inline distT="0" distB="0" distL="0" distR="0" wp14:anchorId="554BDF6F" wp14:editId="4D040AF2">
            <wp:extent cx="3933265" cy="3200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32380" cy="319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CFE90" w14:textId="25CA81FA" w:rsidR="00B120CB" w:rsidRDefault="00B120CB" w:rsidP="00B120CB">
      <w:r w:rsidRPr="00B120CB">
        <w:rPr>
          <w:noProof/>
          <w:lang w:val="en-IN" w:eastAsia="en-IN" w:bidi="gu-IN"/>
        </w:rPr>
        <w:drawing>
          <wp:inline distT="0" distB="0" distL="0" distR="0" wp14:anchorId="64E91335" wp14:editId="3A175566">
            <wp:extent cx="4076700" cy="3971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13D6" w14:textId="77777777" w:rsidR="008A25EB" w:rsidRDefault="008A25EB" w:rsidP="00B120CB">
      <w:pPr>
        <w:rPr>
          <w:b/>
          <w:bCs/>
          <w:sz w:val="28"/>
          <w:szCs w:val="28"/>
        </w:rPr>
      </w:pPr>
    </w:p>
    <w:p w14:paraId="773EF759" w14:textId="48A93CD8" w:rsidR="00AA5BBB" w:rsidRDefault="00AA5BBB" w:rsidP="00B120CB">
      <w:pPr>
        <w:rPr>
          <w:b/>
          <w:bCs/>
          <w:sz w:val="28"/>
          <w:szCs w:val="28"/>
        </w:rPr>
      </w:pPr>
      <w:proofErr w:type="gramStart"/>
      <w:r w:rsidRPr="00AA5BBB">
        <w:rPr>
          <w:b/>
          <w:bCs/>
          <w:sz w:val="28"/>
          <w:szCs w:val="28"/>
        </w:rPr>
        <w:lastRenderedPageBreak/>
        <w:t>DHCP</w:t>
      </w:r>
      <w:r w:rsidR="00521A17">
        <w:rPr>
          <w:b/>
          <w:bCs/>
          <w:sz w:val="28"/>
          <w:szCs w:val="28"/>
        </w:rPr>
        <w:t>(</w:t>
      </w:r>
      <w:proofErr w:type="gramEnd"/>
      <w:r w:rsidR="00521A17">
        <w:rPr>
          <w:b/>
          <w:bCs/>
          <w:sz w:val="28"/>
          <w:szCs w:val="28"/>
        </w:rPr>
        <w:t>Dynamic Host Configuration Protocol)</w:t>
      </w:r>
      <w:r>
        <w:rPr>
          <w:b/>
          <w:bCs/>
          <w:sz w:val="28"/>
          <w:szCs w:val="28"/>
        </w:rPr>
        <w:t xml:space="preserve"> :</w:t>
      </w:r>
    </w:p>
    <w:p w14:paraId="35B0FC29" w14:textId="77777777" w:rsidR="00AA5BBB" w:rsidRDefault="00AA5BBB" w:rsidP="00AA5BBB">
      <w:r w:rsidRPr="00393563">
        <w:rPr>
          <w:noProof/>
          <w:lang w:val="en-IN" w:eastAsia="en-IN" w:bidi="gu-IN"/>
        </w:rPr>
        <w:drawing>
          <wp:inline distT="0" distB="0" distL="0" distR="0" wp14:anchorId="2215ACF2" wp14:editId="3498720B">
            <wp:extent cx="5657850" cy="1171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t="17767" b="19797"/>
                    <a:stretch/>
                  </pic:blipFill>
                  <pic:spPr bwMode="auto">
                    <a:xfrm>
                      <a:off x="0" y="0"/>
                      <a:ext cx="5658640" cy="117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67F31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Make a network displayed as per the above image.</w:t>
      </w:r>
    </w:p>
    <w:p w14:paraId="170A73E3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Assign </w:t>
      </w:r>
      <w:r w:rsidRPr="0010408D">
        <w:rPr>
          <w:b/>
          <w:bCs/>
        </w:rPr>
        <w:t>192.168.1.1</w:t>
      </w:r>
      <w:r>
        <w:t xml:space="preserve"> IP Address to Server.</w:t>
      </w:r>
    </w:p>
    <w:p w14:paraId="070C9353" w14:textId="68967709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Click</w:t>
      </w:r>
      <w:r w:rsidR="0008603C">
        <w:t xml:space="preserve"> on </w:t>
      </w:r>
      <w:r>
        <w:t xml:space="preserve"> Server</w:t>
      </w:r>
      <w:r w:rsidR="0008603C">
        <w:t>(</w:t>
      </w:r>
      <w:r w:rsidR="0008603C" w:rsidRPr="0010408D">
        <w:rPr>
          <w:b/>
          <w:bCs/>
        </w:rPr>
        <w:t>192.168.1.1</w:t>
      </w:r>
      <w:r w:rsidR="0008603C">
        <w:rPr>
          <w:b/>
          <w:bCs/>
        </w:rPr>
        <w:t>)</w:t>
      </w:r>
      <w:r>
        <w:t xml:space="preserve"> and choose </w:t>
      </w:r>
      <w:r w:rsidRPr="0008603C">
        <w:rPr>
          <w:b/>
          <w:bCs/>
        </w:rPr>
        <w:t>Services</w:t>
      </w:r>
      <w:r>
        <w:t xml:space="preserve"> </w:t>
      </w:r>
    </w:p>
    <w:p w14:paraId="087C920D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Now Choose </w:t>
      </w:r>
      <w:r w:rsidRPr="0008603C">
        <w:rPr>
          <w:b/>
          <w:bCs/>
        </w:rPr>
        <w:t>DHCP</w:t>
      </w:r>
      <w:r>
        <w:t xml:space="preserve"> from the left side.</w:t>
      </w:r>
    </w:p>
    <w:p w14:paraId="2DFBA75C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Now select the </w:t>
      </w:r>
      <w:proofErr w:type="gramStart"/>
      <w:r w:rsidRPr="00DD11B2">
        <w:rPr>
          <w:b/>
          <w:bCs/>
        </w:rPr>
        <w:t>On</w:t>
      </w:r>
      <w:proofErr w:type="gramEnd"/>
      <w:r w:rsidRPr="00DD11B2">
        <w:rPr>
          <w:b/>
          <w:bCs/>
        </w:rPr>
        <w:t xml:space="preserve"> </w:t>
      </w:r>
      <w:r>
        <w:t>radio button of Service as per the below image.</w:t>
      </w:r>
    </w:p>
    <w:p w14:paraId="2A503576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Enter </w:t>
      </w:r>
      <w:r w:rsidRPr="0008603C">
        <w:rPr>
          <w:b/>
          <w:bCs/>
        </w:rPr>
        <w:t>Default Gateway, Start IP Address, Subnet Mask, and Maximum Number of Users</w:t>
      </w:r>
      <w:r>
        <w:t xml:space="preserve"> as per the below image.</w:t>
      </w:r>
    </w:p>
    <w:p w14:paraId="621FBCD1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Click on the Add button.</w:t>
      </w:r>
    </w:p>
    <w:p w14:paraId="769B8CAB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Your added </w:t>
      </w:r>
      <w:proofErr w:type="spellStart"/>
      <w:r>
        <w:t>serverPool</w:t>
      </w:r>
      <w:proofErr w:type="spellEnd"/>
      <w:r>
        <w:t xml:space="preserve"> will </w:t>
      </w:r>
      <w:proofErr w:type="gramStart"/>
      <w:r>
        <w:t>displayed</w:t>
      </w:r>
      <w:proofErr w:type="gramEnd"/>
      <w:r>
        <w:t xml:space="preserve"> below.</w:t>
      </w:r>
    </w:p>
    <w:p w14:paraId="487067CB" w14:textId="77777777" w:rsidR="00AA5BBB" w:rsidRDefault="00AA5BBB" w:rsidP="00AA5BBB">
      <w:r w:rsidRPr="00393563">
        <w:rPr>
          <w:noProof/>
          <w:lang w:val="en-IN" w:eastAsia="en-IN" w:bidi="gu-IN"/>
        </w:rPr>
        <w:drawing>
          <wp:inline distT="0" distB="0" distL="0" distR="0" wp14:anchorId="575BD754" wp14:editId="7960885B">
            <wp:extent cx="4135689" cy="399960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35689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AB156" w14:textId="77777777" w:rsidR="00AA5BBB" w:rsidRDefault="00AA5BBB" w:rsidP="00AA5BBB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t xml:space="preserve">Click on </w:t>
      </w:r>
      <w:r w:rsidRPr="0008603C">
        <w:rPr>
          <w:b/>
          <w:bCs/>
          <w:noProof/>
          <w:lang w:eastAsia="en-IN"/>
        </w:rPr>
        <w:t>PC0</w:t>
      </w:r>
      <w:r>
        <w:rPr>
          <w:noProof/>
          <w:lang w:eastAsia="en-IN"/>
        </w:rPr>
        <w:t xml:space="preserve"> and choose </w:t>
      </w:r>
      <w:r w:rsidRPr="0008603C">
        <w:rPr>
          <w:b/>
          <w:bCs/>
          <w:noProof/>
          <w:lang w:eastAsia="en-IN"/>
        </w:rPr>
        <w:t>Config</w:t>
      </w:r>
      <w:r>
        <w:rPr>
          <w:noProof/>
          <w:lang w:eastAsia="en-IN"/>
        </w:rPr>
        <w:t>.</w:t>
      </w:r>
    </w:p>
    <w:p w14:paraId="1B81FAE0" w14:textId="6F619478" w:rsidR="00AA5BBB" w:rsidRDefault="00AA5BBB" w:rsidP="00AA5BBB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t xml:space="preserve">Choose </w:t>
      </w:r>
      <w:r w:rsidRPr="0008603C">
        <w:rPr>
          <w:b/>
          <w:bCs/>
          <w:noProof/>
          <w:lang w:eastAsia="en-IN"/>
        </w:rPr>
        <w:t>FastEthernet</w:t>
      </w:r>
      <w:r w:rsidR="0008603C" w:rsidRPr="0008603C">
        <w:rPr>
          <w:b/>
          <w:bCs/>
          <w:noProof/>
          <w:lang w:eastAsia="en-IN"/>
        </w:rPr>
        <w:t xml:space="preserve">0 </w:t>
      </w:r>
      <w:r>
        <w:rPr>
          <w:noProof/>
          <w:lang w:eastAsia="en-IN"/>
        </w:rPr>
        <w:t xml:space="preserve"> from the left side.</w:t>
      </w:r>
    </w:p>
    <w:p w14:paraId="3D388D8A" w14:textId="3D6A2FFE" w:rsidR="00521A17" w:rsidRDefault="00AA5BBB" w:rsidP="00521A17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lastRenderedPageBreak/>
        <w:t xml:space="preserve">In the </w:t>
      </w:r>
      <w:r w:rsidRPr="0008603C">
        <w:rPr>
          <w:b/>
          <w:bCs/>
          <w:noProof/>
          <w:lang w:eastAsia="en-IN"/>
        </w:rPr>
        <w:t xml:space="preserve">IP Configuration tab </w:t>
      </w:r>
      <w:r>
        <w:rPr>
          <w:noProof/>
          <w:lang w:eastAsia="en-IN"/>
        </w:rPr>
        <w:t xml:space="preserve">select </w:t>
      </w:r>
      <w:r w:rsidRPr="0008603C">
        <w:rPr>
          <w:b/>
          <w:bCs/>
          <w:noProof/>
          <w:lang w:eastAsia="en-IN"/>
        </w:rPr>
        <w:t>DHCP</w:t>
      </w:r>
      <w:r>
        <w:rPr>
          <w:noProof/>
          <w:lang w:eastAsia="en-IN"/>
        </w:rPr>
        <w:t xml:space="preserve"> after some time server will automatically assign the IP Address from a given range.</w:t>
      </w:r>
    </w:p>
    <w:p w14:paraId="63D9D80F" w14:textId="14C03C86" w:rsidR="0008603C" w:rsidRDefault="0008603C" w:rsidP="0008603C">
      <w:pPr>
        <w:suppressAutoHyphens w:val="0"/>
        <w:spacing w:after="0"/>
        <w:rPr>
          <w:noProof/>
          <w:lang w:eastAsia="en-IN"/>
        </w:rPr>
      </w:pPr>
      <w:r w:rsidRPr="00393563">
        <w:rPr>
          <w:noProof/>
          <w:lang w:val="en-IN" w:eastAsia="en-IN" w:bidi="gu-IN"/>
        </w:rPr>
        <w:drawing>
          <wp:inline distT="0" distB="0" distL="0" distR="0" wp14:anchorId="2DDEABC2" wp14:editId="52700B77">
            <wp:extent cx="4191251" cy="399960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91251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2B255" w14:textId="77777777" w:rsidR="0008603C" w:rsidRDefault="0008603C" w:rsidP="0008603C">
      <w:pPr>
        <w:suppressAutoHyphens w:val="0"/>
        <w:spacing w:after="0"/>
        <w:rPr>
          <w:noProof/>
          <w:lang w:eastAsia="en-IN"/>
        </w:rPr>
      </w:pPr>
    </w:p>
    <w:p w14:paraId="5243D242" w14:textId="77777777" w:rsidR="008A25EB" w:rsidRDefault="00521A17" w:rsidP="008A25EB">
      <w:pPr>
        <w:suppressAutoHyphens w:val="0"/>
        <w:spacing w:after="0"/>
        <w:rPr>
          <w:b/>
          <w:bCs/>
          <w:sz w:val="28"/>
          <w:szCs w:val="28"/>
        </w:rPr>
      </w:pPr>
      <w:r w:rsidRPr="00521A17">
        <w:rPr>
          <w:noProof/>
          <w:lang w:val="en-IN" w:eastAsia="en-IN" w:bidi="gu-IN"/>
        </w:rPr>
        <w:drawing>
          <wp:inline distT="0" distB="0" distL="0" distR="0" wp14:anchorId="29D1D955" wp14:editId="2A2640C9">
            <wp:extent cx="4191000" cy="3429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0782" cy="342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CCA9" w14:textId="77777777" w:rsidR="008A25EB" w:rsidRDefault="008A25EB" w:rsidP="008A25EB">
      <w:pPr>
        <w:suppressAutoHyphens w:val="0"/>
        <w:spacing w:after="0"/>
        <w:rPr>
          <w:b/>
          <w:bCs/>
          <w:sz w:val="28"/>
          <w:szCs w:val="28"/>
        </w:rPr>
      </w:pPr>
    </w:p>
    <w:p w14:paraId="5E36C611" w14:textId="0EE608F1" w:rsidR="00B120CB" w:rsidRPr="008A25EB" w:rsidRDefault="00C6253C" w:rsidP="008A25EB">
      <w:pPr>
        <w:suppressAutoHyphens w:val="0"/>
        <w:spacing w:after="0"/>
        <w:rPr>
          <w:noProof/>
          <w:lang w:eastAsia="en-IN"/>
        </w:rPr>
      </w:pPr>
      <w:proofErr w:type="gramStart"/>
      <w:r>
        <w:rPr>
          <w:b/>
          <w:bCs/>
          <w:sz w:val="28"/>
          <w:szCs w:val="28"/>
        </w:rPr>
        <w:lastRenderedPageBreak/>
        <w:t>FTP</w:t>
      </w:r>
      <w:r w:rsidR="00521A17">
        <w:rPr>
          <w:b/>
          <w:bCs/>
          <w:sz w:val="28"/>
          <w:szCs w:val="28"/>
        </w:rPr>
        <w:t>(</w:t>
      </w:r>
      <w:proofErr w:type="gramEnd"/>
      <w:r w:rsidR="00521A17">
        <w:rPr>
          <w:b/>
          <w:bCs/>
          <w:sz w:val="28"/>
          <w:szCs w:val="28"/>
        </w:rPr>
        <w:t xml:space="preserve">File Transfer Protocol) </w:t>
      </w:r>
      <w:r>
        <w:rPr>
          <w:b/>
          <w:bCs/>
          <w:sz w:val="28"/>
          <w:szCs w:val="28"/>
        </w:rPr>
        <w:t>:</w:t>
      </w:r>
    </w:p>
    <w:p w14:paraId="6FBA3B69" w14:textId="2B3A6B7A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drawing>
          <wp:inline distT="0" distB="0" distL="0" distR="0" wp14:anchorId="7B39F073" wp14:editId="437C1F30">
            <wp:extent cx="4448175" cy="3067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5792" w14:textId="5F68B175" w:rsidR="00C6253C" w:rsidRDefault="007375E0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521A17">
        <w:rPr>
          <w:b/>
          <w:bCs/>
          <w:noProof/>
          <w:sz w:val="28"/>
          <w:szCs w:val="28"/>
          <w:lang w:val="en-IN" w:eastAsia="en-IN" w:bidi="gu-IN"/>
        </w:rPr>
        <w:drawing>
          <wp:inline distT="0" distB="0" distL="0" distR="0" wp14:anchorId="4E6CC782" wp14:editId="3E2E9AF9">
            <wp:extent cx="4154045" cy="399960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54045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D3B6E" w14:textId="27AB1422" w:rsidR="00C6253C" w:rsidRPr="004A7DDD" w:rsidRDefault="00C6253C" w:rsidP="004A7DDD">
      <w:pPr>
        <w:pStyle w:val="ListParagraph"/>
        <w:widowControl w:val="0"/>
        <w:numPr>
          <w:ilvl w:val="0"/>
          <w:numId w:val="46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Click on </w:t>
      </w:r>
      <w:r w:rsidRPr="0008603C">
        <w:rPr>
          <w:b/>
          <w:bCs/>
          <w:szCs w:val="24"/>
        </w:rPr>
        <w:t>192.168.1.2</w:t>
      </w:r>
      <w:r w:rsidRPr="004A7DDD">
        <w:rPr>
          <w:szCs w:val="24"/>
        </w:rPr>
        <w:t xml:space="preserve"> choose desktop and select Text Editor</w:t>
      </w:r>
    </w:p>
    <w:p w14:paraId="729DB80F" w14:textId="4CCD9926" w:rsidR="00C6253C" w:rsidRPr="004A7DDD" w:rsidRDefault="00C6253C" w:rsidP="004A7DDD">
      <w:pPr>
        <w:pStyle w:val="ListParagraph"/>
        <w:widowControl w:val="0"/>
        <w:numPr>
          <w:ilvl w:val="0"/>
          <w:numId w:val="46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Make new text file named “HelloWorld.txt”</w:t>
      </w:r>
    </w:p>
    <w:p w14:paraId="06792F1C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7210F2A7" w14:textId="4F42D196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516F58B5" wp14:editId="40985338">
            <wp:extent cx="5943600" cy="29813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A4C40" w14:textId="77777777" w:rsidR="00521A17" w:rsidRDefault="00521A1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2EBD6782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3338A9BD" w14:textId="571BCBBF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again click on </w:t>
      </w:r>
      <w:r w:rsidRPr="0008603C">
        <w:rPr>
          <w:b/>
          <w:bCs/>
          <w:szCs w:val="24"/>
        </w:rPr>
        <w:t>192.168.1.2</w:t>
      </w:r>
      <w:r w:rsidRPr="004A7DDD">
        <w:rPr>
          <w:szCs w:val="24"/>
        </w:rPr>
        <w:t xml:space="preserve"> and choose </w:t>
      </w:r>
      <w:r w:rsidRPr="0008603C">
        <w:rPr>
          <w:b/>
          <w:bCs/>
          <w:szCs w:val="24"/>
        </w:rPr>
        <w:t>desktop</w:t>
      </w:r>
      <w:r w:rsidRPr="004A7DDD">
        <w:rPr>
          <w:szCs w:val="24"/>
        </w:rPr>
        <w:t xml:space="preserve"> and select </w:t>
      </w:r>
      <w:r w:rsidRPr="0008603C">
        <w:rPr>
          <w:b/>
          <w:bCs/>
          <w:szCs w:val="24"/>
        </w:rPr>
        <w:t>Command Prompt</w:t>
      </w:r>
      <w:r w:rsidRPr="004A7DDD">
        <w:rPr>
          <w:szCs w:val="24"/>
        </w:rPr>
        <w:t>.</w:t>
      </w:r>
    </w:p>
    <w:p w14:paraId="0B765EB4" w14:textId="1C7F0151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hyperlink w:history="1">
        <w:r w:rsidRPr="004A7DDD">
          <w:rPr>
            <w:rStyle w:val="Hyperlink"/>
            <w:szCs w:val="24"/>
          </w:rPr>
          <w:t>ftp 192.168.1.1</w:t>
        </w:r>
      </w:hyperlink>
      <w:r w:rsidRPr="004A7DDD">
        <w:rPr>
          <w:szCs w:val="24"/>
        </w:rPr>
        <w:t xml:space="preserve"> in Command Prompt.</w:t>
      </w:r>
    </w:p>
    <w:p w14:paraId="496DE971" w14:textId="2D55A1ED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Enter </w:t>
      </w:r>
      <w:r w:rsidRPr="0008603C">
        <w:rPr>
          <w:b/>
          <w:bCs/>
          <w:szCs w:val="24"/>
        </w:rPr>
        <w:t xml:space="preserve">Username </w:t>
      </w:r>
      <w:r w:rsidRPr="004A7DDD">
        <w:rPr>
          <w:szCs w:val="24"/>
        </w:rPr>
        <w:t xml:space="preserve">and </w:t>
      </w:r>
      <w:r w:rsidRPr="0008603C">
        <w:rPr>
          <w:b/>
          <w:bCs/>
          <w:szCs w:val="24"/>
        </w:rPr>
        <w:t>Password</w:t>
      </w:r>
      <w:r w:rsidRPr="004A7DDD">
        <w:rPr>
          <w:szCs w:val="24"/>
        </w:rPr>
        <w:t>.</w:t>
      </w:r>
    </w:p>
    <w:p w14:paraId="3B649398" w14:textId="117194CB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="00B84329" w:rsidRPr="0008603C">
        <w:rPr>
          <w:b/>
          <w:bCs/>
          <w:szCs w:val="24"/>
        </w:rPr>
        <w:t>“</w:t>
      </w:r>
      <w:r w:rsidRPr="0008603C">
        <w:rPr>
          <w:b/>
          <w:bCs/>
          <w:szCs w:val="24"/>
        </w:rPr>
        <w:t>?</w:t>
      </w:r>
      <w:r w:rsidR="00B84329" w:rsidRPr="0008603C">
        <w:rPr>
          <w:b/>
          <w:bCs/>
          <w:szCs w:val="24"/>
        </w:rPr>
        <w:t>”</w:t>
      </w:r>
      <w:r w:rsidR="00B84329">
        <w:rPr>
          <w:szCs w:val="24"/>
        </w:rPr>
        <w:t xml:space="preserve"> </w:t>
      </w:r>
      <w:r w:rsidRPr="004A7DDD">
        <w:rPr>
          <w:szCs w:val="24"/>
        </w:rPr>
        <w:t xml:space="preserve">to </w:t>
      </w:r>
      <w:r w:rsidR="00B84329">
        <w:rPr>
          <w:szCs w:val="24"/>
        </w:rPr>
        <w:t xml:space="preserve">display </w:t>
      </w:r>
      <w:r w:rsidRPr="004A7DDD">
        <w:rPr>
          <w:szCs w:val="24"/>
        </w:rPr>
        <w:t>all ftp related options.</w:t>
      </w:r>
    </w:p>
    <w:p w14:paraId="4F6244C3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5E1FE94F" w14:textId="75B13153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write </w:t>
      </w:r>
      <w:r w:rsidRPr="0008603C">
        <w:rPr>
          <w:b/>
          <w:bCs/>
          <w:szCs w:val="24"/>
        </w:rPr>
        <w:t>“put HelloWorld.txt”</w:t>
      </w:r>
      <w:r w:rsidR="00661F27" w:rsidRPr="004A7DDD">
        <w:rPr>
          <w:szCs w:val="24"/>
        </w:rPr>
        <w:t xml:space="preserve"> to upload file on server</w:t>
      </w:r>
      <w:r w:rsidRPr="004A7DDD">
        <w:rPr>
          <w:szCs w:val="24"/>
        </w:rPr>
        <w:t>.</w:t>
      </w:r>
    </w:p>
    <w:p w14:paraId="45689FE3" w14:textId="451A183E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Now write “</w:t>
      </w:r>
      <w:proofErr w:type="spellStart"/>
      <w:r w:rsidRPr="0008603C">
        <w:rPr>
          <w:b/>
          <w:bCs/>
          <w:szCs w:val="24"/>
        </w:rPr>
        <w:t>dir</w:t>
      </w:r>
      <w:proofErr w:type="spellEnd"/>
      <w:r w:rsidRPr="0008603C">
        <w:rPr>
          <w:b/>
          <w:bCs/>
          <w:szCs w:val="24"/>
        </w:rPr>
        <w:t>”</w:t>
      </w:r>
      <w:r w:rsidRPr="004A7DDD">
        <w:rPr>
          <w:szCs w:val="24"/>
        </w:rPr>
        <w:t xml:space="preserve"> to check file uploaded to server or not.</w:t>
      </w:r>
    </w:p>
    <w:p w14:paraId="0F39D453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31DADD" w14:textId="1C330F91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6DE8EF63" wp14:editId="04C195BC">
            <wp:extent cx="5942909" cy="413385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08A5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5D4A5005" w14:textId="1EEF2347" w:rsidR="00C6253C" w:rsidRPr="004A7DDD" w:rsidRDefault="00C6253C" w:rsidP="004A7DDD">
      <w:pPr>
        <w:pStyle w:val="ListParagraph"/>
        <w:widowControl w:val="0"/>
        <w:numPr>
          <w:ilvl w:val="0"/>
          <w:numId w:val="49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Write “quit” to close ftp service.</w:t>
      </w:r>
    </w:p>
    <w:p w14:paraId="2D7C91B9" w14:textId="77777777" w:rsidR="00C6253C" w:rsidRPr="004A7DDD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szCs w:val="24"/>
        </w:rPr>
      </w:pPr>
    </w:p>
    <w:p w14:paraId="12D0BFEC" w14:textId="3E9FDF2F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click on </w:t>
      </w:r>
      <w:r w:rsidRPr="0008603C">
        <w:rPr>
          <w:b/>
          <w:bCs/>
          <w:szCs w:val="24"/>
        </w:rPr>
        <w:t>192.168.1.3</w:t>
      </w:r>
      <w:r w:rsidRPr="004A7DDD">
        <w:rPr>
          <w:szCs w:val="24"/>
        </w:rPr>
        <w:t xml:space="preserve"> and choose </w:t>
      </w:r>
      <w:r w:rsidRPr="0008603C">
        <w:rPr>
          <w:b/>
          <w:bCs/>
          <w:szCs w:val="24"/>
        </w:rPr>
        <w:t>desktop</w:t>
      </w:r>
      <w:r w:rsidRPr="004A7DDD">
        <w:rPr>
          <w:szCs w:val="24"/>
        </w:rPr>
        <w:t xml:space="preserve"> and select </w:t>
      </w:r>
      <w:r w:rsidRPr="0008603C">
        <w:rPr>
          <w:b/>
          <w:bCs/>
          <w:szCs w:val="24"/>
        </w:rPr>
        <w:t>Command Prompt</w:t>
      </w:r>
      <w:r w:rsidRPr="004A7DDD">
        <w:rPr>
          <w:szCs w:val="24"/>
        </w:rPr>
        <w:t>.</w:t>
      </w:r>
    </w:p>
    <w:p w14:paraId="6D5F799A" w14:textId="77777777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hyperlink w:history="1">
        <w:r w:rsidRPr="0008603C">
          <w:rPr>
            <w:rStyle w:val="Hyperlink"/>
            <w:b/>
            <w:bCs/>
            <w:szCs w:val="24"/>
          </w:rPr>
          <w:t>ftp 192.168.1.1</w:t>
        </w:r>
      </w:hyperlink>
      <w:r w:rsidRPr="0008603C">
        <w:rPr>
          <w:b/>
          <w:bCs/>
          <w:szCs w:val="24"/>
        </w:rPr>
        <w:t xml:space="preserve"> </w:t>
      </w:r>
      <w:r w:rsidRPr="004A7DDD">
        <w:rPr>
          <w:szCs w:val="24"/>
        </w:rPr>
        <w:t>in Command Prompt.</w:t>
      </w:r>
    </w:p>
    <w:p w14:paraId="57290FB1" w14:textId="52D6EF10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Enter </w:t>
      </w:r>
      <w:r w:rsidRPr="0008603C">
        <w:rPr>
          <w:b/>
          <w:bCs/>
          <w:szCs w:val="24"/>
        </w:rPr>
        <w:t xml:space="preserve">Username </w:t>
      </w:r>
      <w:r w:rsidRPr="004A7DDD">
        <w:rPr>
          <w:szCs w:val="24"/>
        </w:rPr>
        <w:t xml:space="preserve">and </w:t>
      </w:r>
      <w:r w:rsidRPr="0008603C">
        <w:rPr>
          <w:b/>
          <w:bCs/>
          <w:szCs w:val="24"/>
        </w:rPr>
        <w:t>Password.</w:t>
      </w:r>
    </w:p>
    <w:p w14:paraId="2742B6B9" w14:textId="77777777" w:rsidR="00C6253C" w:rsidRPr="004A7DDD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szCs w:val="24"/>
        </w:rPr>
      </w:pPr>
    </w:p>
    <w:p w14:paraId="29BE3A36" w14:textId="1E6848B5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Pr="0008603C">
        <w:rPr>
          <w:b/>
          <w:bCs/>
          <w:szCs w:val="24"/>
        </w:rPr>
        <w:t>“get HelloWorld.txt”</w:t>
      </w:r>
      <w:r w:rsidRPr="004A7DDD">
        <w:rPr>
          <w:szCs w:val="24"/>
        </w:rPr>
        <w:t xml:space="preserve"> to download file from server.</w:t>
      </w:r>
    </w:p>
    <w:p w14:paraId="4BFF5B8F" w14:textId="0CF46EC9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Write “</w:t>
      </w:r>
      <w:r w:rsidRPr="0008603C">
        <w:rPr>
          <w:b/>
          <w:bCs/>
          <w:szCs w:val="24"/>
        </w:rPr>
        <w:t>quit”</w:t>
      </w:r>
      <w:r w:rsidRPr="004A7DDD">
        <w:rPr>
          <w:szCs w:val="24"/>
        </w:rPr>
        <w:t xml:space="preserve"> to close ftp service.</w:t>
      </w:r>
    </w:p>
    <w:p w14:paraId="7FB63AA3" w14:textId="7CF299E1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Pr="0008603C">
        <w:rPr>
          <w:b/>
          <w:bCs/>
          <w:szCs w:val="24"/>
        </w:rPr>
        <w:t>“</w:t>
      </w:r>
      <w:proofErr w:type="spellStart"/>
      <w:r w:rsidRPr="0008603C">
        <w:rPr>
          <w:b/>
          <w:bCs/>
          <w:szCs w:val="24"/>
        </w:rPr>
        <w:t>dir</w:t>
      </w:r>
      <w:proofErr w:type="spellEnd"/>
      <w:r w:rsidRPr="0008603C">
        <w:rPr>
          <w:b/>
          <w:bCs/>
          <w:szCs w:val="24"/>
        </w:rPr>
        <w:t>”</w:t>
      </w:r>
      <w:r w:rsidRPr="004A7DDD">
        <w:rPr>
          <w:szCs w:val="24"/>
        </w:rPr>
        <w:t xml:space="preserve"> to check required file downloaded or not.</w:t>
      </w:r>
    </w:p>
    <w:p w14:paraId="0206424E" w14:textId="77777777" w:rsidR="00661F27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52A5DA9" w14:textId="52F7F79B" w:rsidR="00661F27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661F27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0DE2D1D9" wp14:editId="0F40CC06">
            <wp:extent cx="5968800" cy="5764738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68800" cy="576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D6C0C" w14:textId="77777777" w:rsidR="00661F27" w:rsidRPr="00BF0B92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B3AF25" w14:textId="77777777" w:rsidR="00573711" w:rsidRPr="00C40BCD" w:rsidRDefault="00573711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Cs/>
          <w:sz w:val="24"/>
          <w:szCs w:val="28"/>
        </w:rPr>
      </w:pPr>
    </w:p>
    <w:p w14:paraId="36DE11E6" w14:textId="77777777" w:rsidR="0086797A" w:rsidRPr="00573711" w:rsidRDefault="0086797A" w:rsidP="00573711"/>
    <w:sectPr w:rsidR="0086797A" w:rsidRPr="00573711" w:rsidSect="00810471">
      <w:headerReference w:type="default" r:id="rId24"/>
      <w:footerReference w:type="default" r:id="rId25"/>
      <w:pgSz w:w="11909" w:h="16834" w:code="9"/>
      <w:pgMar w:top="1267" w:right="569" w:bottom="108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3B5374" w14:textId="77777777" w:rsidR="00D94CC5" w:rsidRDefault="00D94CC5" w:rsidP="000C4449">
      <w:pPr>
        <w:spacing w:after="0" w:line="240" w:lineRule="auto"/>
      </w:pPr>
      <w:r>
        <w:separator/>
      </w:r>
    </w:p>
  </w:endnote>
  <w:endnote w:type="continuationSeparator" w:id="0">
    <w:p w14:paraId="1D69FB4C" w14:textId="77777777" w:rsidR="00D94CC5" w:rsidRDefault="00D94CC5" w:rsidP="000C4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Droid Sans Fallback">
    <w:altName w:val="Microsoft YaHei"/>
    <w:charset w:val="86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611"/>
      <w:gridCol w:w="9505"/>
    </w:tblGrid>
    <w:tr w:rsidR="000E5726" w14:paraId="5E6FD866" w14:textId="77777777" w:rsidTr="00B619EA">
      <w:trPr>
        <w:trHeight w:val="402"/>
      </w:trPr>
      <w:tc>
        <w:tcPr>
          <w:tcW w:w="558" w:type="dxa"/>
        </w:tcPr>
        <w:p w14:paraId="71F7DA97" w14:textId="77777777" w:rsidR="000E5726" w:rsidRPr="003141DF" w:rsidRDefault="000E5726">
          <w:pPr>
            <w:pStyle w:val="Footer"/>
            <w:jc w:val="right"/>
            <w:rPr>
              <w:b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0F1C4D" w:rsidRPr="000F1C4D">
            <w:rPr>
              <w:b/>
              <w:noProof/>
              <w:sz w:val="32"/>
              <w:szCs w:val="32"/>
            </w:rPr>
            <w:t>8</w:t>
          </w:r>
          <w:r>
            <w:rPr>
              <w:b/>
              <w:noProof/>
              <w:sz w:val="32"/>
              <w:szCs w:val="32"/>
            </w:rPr>
            <w:fldChar w:fldCharType="end"/>
          </w:r>
        </w:p>
      </w:tc>
      <w:tc>
        <w:tcPr>
          <w:tcW w:w="8687" w:type="dxa"/>
        </w:tcPr>
        <w:p w14:paraId="4C89D2FB" w14:textId="77777777" w:rsidR="000E5726" w:rsidRDefault="000E5726" w:rsidP="00D907A0">
          <w:pPr>
            <w:pStyle w:val="Footer"/>
            <w:jc w:val="center"/>
          </w:pPr>
        </w:p>
      </w:tc>
    </w:tr>
  </w:tbl>
  <w:p w14:paraId="03CDAC81" w14:textId="77777777" w:rsidR="000E5726" w:rsidRDefault="000E5726">
    <w:pPr>
      <w:pStyle w:val="Footer"/>
    </w:pP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9F22C" wp14:editId="09CC5CA7">
              <wp:simplePos x="0" y="0"/>
              <wp:positionH relativeFrom="column">
                <wp:posOffset>4086225</wp:posOffset>
              </wp:positionH>
              <wp:positionV relativeFrom="paragraph">
                <wp:posOffset>-283210</wp:posOffset>
              </wp:positionV>
              <wp:extent cx="2242185" cy="295275"/>
              <wp:effectExtent l="0" t="0" r="0" b="9525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295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859E2F" w14:textId="77777777" w:rsidR="00D90BE7" w:rsidRPr="00E77B47" w:rsidRDefault="00D90BE7" w:rsidP="00D90BE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 xml:space="preserve">| </w:t>
                          </w:r>
                          <w:proofErr w:type="spellStart"/>
                          <w:r>
                            <w:rPr>
                              <w:b/>
                              <w:bCs/>
                              <w:color w:val="FF0000"/>
                            </w:rPr>
                            <w:t>B.Tech</w:t>
                          </w:r>
                          <w:proofErr w:type="spellEnd"/>
                          <w:r>
                            <w:rPr>
                              <w:b/>
                              <w:bCs/>
                              <w:color w:val="FF0000"/>
                            </w:rPr>
                            <w:t>. CSE</w:t>
                          </w:r>
                        </w:p>
                        <w:p w14:paraId="661850F3" w14:textId="51FD8935" w:rsidR="000E5726" w:rsidRPr="00E77B47" w:rsidRDefault="000E5726" w:rsidP="008D06B9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21.75pt;margin-top:-22.3pt;width:176.5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pItgIAALo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" filled="f" stroked="f">
              <v:textbox>
                <w:txbxContent>
                  <w:p w14:paraId="06859E2F" w14:textId="77777777" w:rsidR="00D90BE7" w:rsidRPr="00E77B47" w:rsidRDefault="00D90BE7" w:rsidP="00D90BE7">
                    <w:pPr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 xml:space="preserve">| </w:t>
                    </w:r>
                    <w:proofErr w:type="spellStart"/>
                    <w:r>
                      <w:rPr>
                        <w:b/>
                        <w:bCs/>
                        <w:color w:val="FF0000"/>
                      </w:rPr>
                      <w:t>B.Tech</w:t>
                    </w:r>
                    <w:proofErr w:type="spellEnd"/>
                    <w:r>
                      <w:rPr>
                        <w:b/>
                        <w:bCs/>
                        <w:color w:val="FF0000"/>
                      </w:rPr>
                      <w:t>. CSE</w:t>
                    </w:r>
                  </w:p>
                  <w:p w14:paraId="661850F3" w14:textId="51FD8935" w:rsidR="000E5726" w:rsidRPr="00E77B47" w:rsidRDefault="000E5726" w:rsidP="008D06B9">
                    <w:pPr>
                      <w:jc w:val="center"/>
                      <w:rPr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0B1DE8" wp14:editId="4586F957">
              <wp:simplePos x="0" y="0"/>
              <wp:positionH relativeFrom="column">
                <wp:posOffset>238125</wp:posOffset>
              </wp:positionH>
              <wp:positionV relativeFrom="paragraph">
                <wp:posOffset>-274955</wp:posOffset>
              </wp:positionV>
              <wp:extent cx="2830830" cy="342900"/>
              <wp:effectExtent l="0" t="0" r="0" b="1270"/>
              <wp:wrapNone/>
              <wp:docPr id="1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083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D5F3C8" w14:textId="74263CBB" w:rsidR="000E5726" w:rsidRPr="00122D5B" w:rsidRDefault="000E5726" w:rsidP="003141DF">
                          <w:pPr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Cs w:val="20"/>
                            </w:rPr>
                            <w:t xml:space="preserve">   </w:t>
                          </w:r>
                          <w:r w:rsidRPr="00122D5B">
                            <w:rPr>
                              <w:b/>
                              <w:bCs/>
                              <w:szCs w:val="20"/>
                            </w:rPr>
                            <w:t xml:space="preserve">Enrollment No: - </w:t>
                          </w:r>
                          <w:r w:rsidR="002E2411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23</w:t>
                          </w:r>
                          <w:r w:rsidR="00D765C9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01010</w:t>
                          </w:r>
                          <w:r w:rsidR="00A00351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16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7" type="#_x0000_t202" style="position:absolute;margin-left:18.75pt;margin-top:-21.65pt;width:222.9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" filled="f" stroked="f">
              <v:textbox>
                <w:txbxContent>
                  <w:p w14:paraId="1DD5F3C8" w14:textId="74263CBB" w:rsidR="000E5726" w:rsidRPr="00122D5B" w:rsidRDefault="000E5726" w:rsidP="003141DF">
                    <w:pPr>
                      <w:rPr>
                        <w:b/>
                        <w:bCs/>
                        <w:color w:val="FF0000"/>
                        <w:szCs w:val="20"/>
                      </w:rPr>
                    </w:pPr>
                    <w:r>
                      <w:rPr>
                        <w:b/>
                        <w:bCs/>
                        <w:szCs w:val="20"/>
                      </w:rPr>
                      <w:t xml:space="preserve">   </w:t>
                    </w:r>
                    <w:r w:rsidRPr="00122D5B">
                      <w:rPr>
                        <w:b/>
                        <w:bCs/>
                        <w:szCs w:val="20"/>
                      </w:rPr>
                      <w:t xml:space="preserve">Enrollment No: - </w:t>
                    </w:r>
                    <w:r w:rsidR="002E2411">
                      <w:rPr>
                        <w:b/>
                        <w:bCs/>
                        <w:color w:val="FF0000"/>
                        <w:szCs w:val="20"/>
                      </w:rPr>
                      <w:t>23</w:t>
                    </w:r>
                    <w:r w:rsidR="00D765C9">
                      <w:rPr>
                        <w:b/>
                        <w:bCs/>
                        <w:color w:val="FF0000"/>
                        <w:szCs w:val="20"/>
                      </w:rPr>
                      <w:t>01010</w:t>
                    </w:r>
                    <w:r w:rsidR="00A00351">
                      <w:rPr>
                        <w:b/>
                        <w:bCs/>
                        <w:color w:val="FF0000"/>
                        <w:szCs w:val="20"/>
                      </w:rPr>
                      <w:t>166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1425EE" w14:textId="77777777" w:rsidR="00D94CC5" w:rsidRDefault="00D94CC5" w:rsidP="000C4449">
      <w:pPr>
        <w:spacing w:after="0" w:line="240" w:lineRule="auto"/>
      </w:pPr>
      <w:r>
        <w:separator/>
      </w:r>
    </w:p>
  </w:footnote>
  <w:footnote w:type="continuationSeparator" w:id="0">
    <w:p w14:paraId="6549706A" w14:textId="77777777" w:rsidR="00D94CC5" w:rsidRDefault="00D94CC5" w:rsidP="000C4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19A68" w14:textId="02EEFD3B" w:rsidR="001B7765" w:rsidRPr="001B7765" w:rsidRDefault="00D90BE7" w:rsidP="0032127F">
    <w:pPr>
      <w:pStyle w:val="Heading1"/>
      <w:jc w:val="center"/>
    </w:pPr>
    <w:r>
      <w:rPr>
        <w:noProof/>
        <w:sz w:val="24"/>
        <w:szCs w:val="24"/>
        <w:lang w:val="en-IN" w:eastAsia="en-IN" w:bidi="gu-IN"/>
      </w:rPr>
      <w:drawing>
        <wp:anchor distT="0" distB="0" distL="114300" distR="114300" simplePos="0" relativeHeight="251665408" behindDoc="1" locked="0" layoutInCell="1" allowOverlap="1" wp14:anchorId="50732DE0" wp14:editId="1E956D9C">
          <wp:simplePos x="0" y="0"/>
          <wp:positionH relativeFrom="column">
            <wp:posOffset>447</wp:posOffset>
          </wp:positionH>
          <wp:positionV relativeFrom="paragraph">
            <wp:posOffset>-28862</wp:posOffset>
          </wp:positionV>
          <wp:extent cx="558800" cy="76769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9068"/>
                  <a:stretch/>
                </pic:blipFill>
                <pic:spPr bwMode="auto">
                  <a:xfrm>
                    <a:off x="0" y="0"/>
                    <a:ext cx="558800" cy="7676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7765" w:rsidRPr="001B7765">
      <w:t xml:space="preserve">DARSHAN INSTITUTE OF ENGINEERING &amp; </w:t>
    </w:r>
    <w:r w:rsidR="001B7765">
      <w:t>TECHNOLOGY</w:t>
    </w:r>
  </w:p>
  <w:p w14:paraId="649D6D02" w14:textId="432FFEF3" w:rsidR="000E5726" w:rsidRDefault="0032127F" w:rsidP="0032127F">
    <w:pPr>
      <w:pStyle w:val="Heading1"/>
      <w:jc w:val="center"/>
      <w:rPr>
        <w:sz w:val="24"/>
        <w:szCs w:val="24"/>
      </w:rPr>
    </w:pPr>
    <w:r>
      <w:rPr>
        <w:sz w:val="24"/>
        <w:szCs w:val="24"/>
      </w:rPr>
      <w:t>Semester 5</w:t>
    </w:r>
    <w:r w:rsidRPr="0032127F">
      <w:rPr>
        <w:sz w:val="24"/>
        <w:szCs w:val="24"/>
        <w:vertAlign w:val="superscript"/>
      </w:rPr>
      <w:t>th</w:t>
    </w:r>
    <w:r>
      <w:rPr>
        <w:sz w:val="24"/>
        <w:szCs w:val="24"/>
      </w:rPr>
      <w:t xml:space="preserve"> | Practical Assignment | Computer Networks (</w:t>
    </w:r>
    <w:r w:rsidR="000F1C4D">
      <w:rPr>
        <w:sz w:val="24"/>
        <w:szCs w:val="24"/>
      </w:rPr>
      <w:t>2301CS501</w:t>
    </w:r>
    <w:r>
      <w:rPr>
        <w:sz w:val="24"/>
        <w:szCs w:val="24"/>
      </w:rPr>
      <w:t>)</w:t>
    </w:r>
  </w:p>
  <w:p w14:paraId="066BCEC8" w14:textId="354F5983" w:rsidR="000E5726" w:rsidRDefault="00D907A0" w:rsidP="0032127F">
    <w:pPr>
      <w:pStyle w:val="Heading1"/>
      <w:jc w:val="center"/>
      <w:rPr>
        <w:sz w:val="24"/>
        <w:szCs w:val="24"/>
      </w:rPr>
    </w:pPr>
    <w:r>
      <w:rPr>
        <w:noProof/>
        <w:sz w:val="24"/>
        <w:szCs w:val="24"/>
        <w:lang w:val="en-IN" w:eastAsia="en-IN" w:bidi="gu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800C9B8" wp14:editId="1ADFDCCF">
              <wp:simplePos x="0" y="0"/>
              <wp:positionH relativeFrom="column">
                <wp:posOffset>1</wp:posOffset>
              </wp:positionH>
              <wp:positionV relativeFrom="paragraph">
                <wp:posOffset>66494</wp:posOffset>
              </wp:positionV>
              <wp:extent cx="6259286" cy="31898"/>
              <wp:effectExtent l="12700" t="12700" r="1460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59286" cy="31898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56949C90" id="Straight Connector 10" o:spid="_x0000_s1026" style="position:absolute;flip:y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.25pt" to="492.8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" strokecolor="black [3040]" strokeweight="1.5pt"/>
          </w:pict>
        </mc:Fallback>
      </mc:AlternateContent>
    </w:r>
  </w:p>
  <w:p w14:paraId="70E87518" w14:textId="07A9D96D" w:rsidR="000E5726" w:rsidRPr="00D907A0" w:rsidRDefault="00D907A0" w:rsidP="00D907A0">
    <w:pPr>
      <w:pStyle w:val="Heading1"/>
      <w:jc w:val="right"/>
      <w:rPr>
        <w:sz w:val="22"/>
        <w:szCs w:val="22"/>
      </w:rPr>
    </w:pPr>
    <w:r>
      <w:rPr>
        <w:sz w:val="22"/>
        <w:szCs w:val="22"/>
      </w:rPr>
      <w:t xml:space="preserve">Date:    </w:t>
    </w:r>
    <w:r w:rsidR="0008603C">
      <w:rPr>
        <w:sz w:val="22"/>
        <w:szCs w:val="22"/>
      </w:rPr>
      <w:t>13/08</w:t>
    </w:r>
    <w:r>
      <w:rPr>
        <w:sz w:val="22"/>
        <w:szCs w:val="22"/>
      </w:rPr>
      <w:t>/</w:t>
    </w:r>
    <w:r w:rsidR="0008603C">
      <w:rPr>
        <w:sz w:val="22"/>
        <w:szCs w:val="22"/>
      </w:rPr>
      <w:t>2024</w:t>
    </w:r>
    <w:r>
      <w:rPr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D6AC2"/>
    <w:multiLevelType w:val="hybridMultilevel"/>
    <w:tmpl w:val="B35450A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176C3"/>
    <w:multiLevelType w:val="hybridMultilevel"/>
    <w:tmpl w:val="D39C84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C59D7"/>
    <w:multiLevelType w:val="hybridMultilevel"/>
    <w:tmpl w:val="1A34ACB0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431CE"/>
    <w:multiLevelType w:val="hybridMultilevel"/>
    <w:tmpl w:val="0C3479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52B77CF"/>
    <w:multiLevelType w:val="hybridMultilevel"/>
    <w:tmpl w:val="96C46F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83D2CDE"/>
    <w:multiLevelType w:val="hybridMultilevel"/>
    <w:tmpl w:val="E23257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A8565A"/>
    <w:multiLevelType w:val="hybridMultilevel"/>
    <w:tmpl w:val="D2382ABA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5C5447"/>
    <w:multiLevelType w:val="hybridMultilevel"/>
    <w:tmpl w:val="F150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9179DE"/>
    <w:multiLevelType w:val="hybridMultilevel"/>
    <w:tmpl w:val="C37E49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362B26"/>
    <w:multiLevelType w:val="hybridMultilevel"/>
    <w:tmpl w:val="F60823F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874642"/>
    <w:multiLevelType w:val="hybridMultilevel"/>
    <w:tmpl w:val="2414788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BC238A"/>
    <w:multiLevelType w:val="hybridMultilevel"/>
    <w:tmpl w:val="3D4E2DB8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615CFC"/>
    <w:multiLevelType w:val="hybridMultilevel"/>
    <w:tmpl w:val="CF4C4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6A064B"/>
    <w:multiLevelType w:val="hybridMultilevel"/>
    <w:tmpl w:val="46B62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FE56BD"/>
    <w:multiLevelType w:val="hybridMultilevel"/>
    <w:tmpl w:val="C19E6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584C02"/>
    <w:multiLevelType w:val="hybridMultilevel"/>
    <w:tmpl w:val="E7007BA8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4A0CDE"/>
    <w:multiLevelType w:val="hybridMultilevel"/>
    <w:tmpl w:val="703ABE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A814258"/>
    <w:multiLevelType w:val="hybridMultilevel"/>
    <w:tmpl w:val="CCAA448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2B20BC40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BE707A"/>
    <w:multiLevelType w:val="hybridMultilevel"/>
    <w:tmpl w:val="47A86AA6"/>
    <w:lvl w:ilvl="0" w:tplc="2E1A1628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2C308F"/>
    <w:multiLevelType w:val="hybridMultilevel"/>
    <w:tmpl w:val="CF4C4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91219C2"/>
    <w:multiLevelType w:val="hybridMultilevel"/>
    <w:tmpl w:val="C7BE5D8C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86BD2"/>
    <w:multiLevelType w:val="hybridMultilevel"/>
    <w:tmpl w:val="1F9C11A6"/>
    <w:lvl w:ilvl="0" w:tplc="088074BE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B9063B"/>
    <w:multiLevelType w:val="hybridMultilevel"/>
    <w:tmpl w:val="2B28F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2057039"/>
    <w:multiLevelType w:val="hybridMultilevel"/>
    <w:tmpl w:val="BE6821A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3F68A3"/>
    <w:multiLevelType w:val="hybridMultilevel"/>
    <w:tmpl w:val="0D6E923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3E729F"/>
    <w:multiLevelType w:val="hybridMultilevel"/>
    <w:tmpl w:val="412458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182276"/>
    <w:multiLevelType w:val="hybridMultilevel"/>
    <w:tmpl w:val="B28C2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C4007DE"/>
    <w:multiLevelType w:val="hybridMultilevel"/>
    <w:tmpl w:val="C16022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C505246"/>
    <w:multiLevelType w:val="hybridMultilevel"/>
    <w:tmpl w:val="A308F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AD6124"/>
    <w:multiLevelType w:val="hybridMultilevel"/>
    <w:tmpl w:val="E162E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D7A0AE2"/>
    <w:multiLevelType w:val="hybridMultilevel"/>
    <w:tmpl w:val="5678A1A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46285D"/>
    <w:multiLevelType w:val="hybridMultilevel"/>
    <w:tmpl w:val="55E0D44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CE7591"/>
    <w:multiLevelType w:val="hybridMultilevel"/>
    <w:tmpl w:val="DDD0F6C8"/>
    <w:lvl w:ilvl="0" w:tplc="D61C84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B87961"/>
    <w:multiLevelType w:val="hybridMultilevel"/>
    <w:tmpl w:val="A33A7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9A0E17"/>
    <w:multiLevelType w:val="hybridMultilevel"/>
    <w:tmpl w:val="420E826A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0C59D3"/>
    <w:multiLevelType w:val="hybridMultilevel"/>
    <w:tmpl w:val="32DC9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99340E"/>
    <w:multiLevelType w:val="hybridMultilevel"/>
    <w:tmpl w:val="7C1A81A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DD6AA6"/>
    <w:multiLevelType w:val="hybridMultilevel"/>
    <w:tmpl w:val="0C2C32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9010C89"/>
    <w:multiLevelType w:val="hybridMultilevel"/>
    <w:tmpl w:val="1CE4D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A0F2184"/>
    <w:multiLevelType w:val="hybridMultilevel"/>
    <w:tmpl w:val="0C66EF0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9A6704"/>
    <w:multiLevelType w:val="hybridMultilevel"/>
    <w:tmpl w:val="9350F4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B91588B"/>
    <w:multiLevelType w:val="hybridMultilevel"/>
    <w:tmpl w:val="900218CA"/>
    <w:lvl w:ilvl="0" w:tplc="D61C84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510A7"/>
    <w:multiLevelType w:val="hybridMultilevel"/>
    <w:tmpl w:val="96C46F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C472662"/>
    <w:multiLevelType w:val="hybridMultilevel"/>
    <w:tmpl w:val="E23257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D049E0"/>
    <w:multiLevelType w:val="hybridMultilevel"/>
    <w:tmpl w:val="01BAB9E0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164168"/>
    <w:multiLevelType w:val="hybridMultilevel"/>
    <w:tmpl w:val="DA08FD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6B9678C"/>
    <w:multiLevelType w:val="hybridMultilevel"/>
    <w:tmpl w:val="C7CC9AD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8D3E0C08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9951A8F"/>
    <w:multiLevelType w:val="hybridMultilevel"/>
    <w:tmpl w:val="60EEFB86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E6963"/>
    <w:multiLevelType w:val="hybridMultilevel"/>
    <w:tmpl w:val="ABFC7E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6"/>
  </w:num>
  <w:num w:numId="3">
    <w:abstractNumId w:val="10"/>
  </w:num>
  <w:num w:numId="4">
    <w:abstractNumId w:val="46"/>
  </w:num>
  <w:num w:numId="5">
    <w:abstractNumId w:val="24"/>
  </w:num>
  <w:num w:numId="6">
    <w:abstractNumId w:val="17"/>
  </w:num>
  <w:num w:numId="7">
    <w:abstractNumId w:val="0"/>
  </w:num>
  <w:num w:numId="8">
    <w:abstractNumId w:val="41"/>
  </w:num>
  <w:num w:numId="9">
    <w:abstractNumId w:val="32"/>
  </w:num>
  <w:num w:numId="10">
    <w:abstractNumId w:val="21"/>
  </w:num>
  <w:num w:numId="11">
    <w:abstractNumId w:val="15"/>
  </w:num>
  <w:num w:numId="12">
    <w:abstractNumId w:val="44"/>
  </w:num>
  <w:num w:numId="13">
    <w:abstractNumId w:val="20"/>
  </w:num>
  <w:num w:numId="14">
    <w:abstractNumId w:val="34"/>
  </w:num>
  <w:num w:numId="15">
    <w:abstractNumId w:val="2"/>
  </w:num>
  <w:num w:numId="16">
    <w:abstractNumId w:val="11"/>
  </w:num>
  <w:num w:numId="17">
    <w:abstractNumId w:val="47"/>
  </w:num>
  <w:num w:numId="18">
    <w:abstractNumId w:val="18"/>
  </w:num>
  <w:num w:numId="19">
    <w:abstractNumId w:val="23"/>
  </w:num>
  <w:num w:numId="20">
    <w:abstractNumId w:val="6"/>
  </w:num>
  <w:num w:numId="21">
    <w:abstractNumId w:val="43"/>
  </w:num>
  <w:num w:numId="22">
    <w:abstractNumId w:val="30"/>
  </w:num>
  <w:num w:numId="23">
    <w:abstractNumId w:val="39"/>
  </w:num>
  <w:num w:numId="24">
    <w:abstractNumId w:val="31"/>
  </w:num>
  <w:num w:numId="25">
    <w:abstractNumId w:val="9"/>
  </w:num>
  <w:num w:numId="26">
    <w:abstractNumId w:val="14"/>
  </w:num>
  <w:num w:numId="27">
    <w:abstractNumId w:val="28"/>
  </w:num>
  <w:num w:numId="28">
    <w:abstractNumId w:val="35"/>
  </w:num>
  <w:num w:numId="29">
    <w:abstractNumId w:val="3"/>
  </w:num>
  <w:num w:numId="30">
    <w:abstractNumId w:val="12"/>
  </w:num>
  <w:num w:numId="31">
    <w:abstractNumId w:val="19"/>
  </w:num>
  <w:num w:numId="32">
    <w:abstractNumId w:val="7"/>
  </w:num>
  <w:num w:numId="33">
    <w:abstractNumId w:val="27"/>
  </w:num>
  <w:num w:numId="34">
    <w:abstractNumId w:val="22"/>
  </w:num>
  <w:num w:numId="35">
    <w:abstractNumId w:val="48"/>
  </w:num>
  <w:num w:numId="36">
    <w:abstractNumId w:val="38"/>
  </w:num>
  <w:num w:numId="37">
    <w:abstractNumId w:val="4"/>
  </w:num>
  <w:num w:numId="38">
    <w:abstractNumId w:val="42"/>
  </w:num>
  <w:num w:numId="39">
    <w:abstractNumId w:val="26"/>
  </w:num>
  <w:num w:numId="40">
    <w:abstractNumId w:val="16"/>
  </w:num>
  <w:num w:numId="41">
    <w:abstractNumId w:val="13"/>
  </w:num>
  <w:num w:numId="42">
    <w:abstractNumId w:val="37"/>
  </w:num>
  <w:num w:numId="43">
    <w:abstractNumId w:val="25"/>
  </w:num>
  <w:num w:numId="44">
    <w:abstractNumId w:val="29"/>
  </w:num>
  <w:num w:numId="45">
    <w:abstractNumId w:val="1"/>
  </w:num>
  <w:num w:numId="46">
    <w:abstractNumId w:val="33"/>
  </w:num>
  <w:num w:numId="47">
    <w:abstractNumId w:val="8"/>
  </w:num>
  <w:num w:numId="48">
    <w:abstractNumId w:val="40"/>
  </w:num>
  <w:num w:numId="49">
    <w:abstractNumId w:val="4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bK0MDUxNTI3MTJT0lEKTi0uzszPAykwrgUAPxJulywAAAA="/>
  </w:docVars>
  <w:rsids>
    <w:rsidRoot w:val="004153CF"/>
    <w:rsid w:val="00000909"/>
    <w:rsid w:val="00002C64"/>
    <w:rsid w:val="0000321B"/>
    <w:rsid w:val="00003B2B"/>
    <w:rsid w:val="0000620D"/>
    <w:rsid w:val="00006917"/>
    <w:rsid w:val="00006B06"/>
    <w:rsid w:val="00010EE8"/>
    <w:rsid w:val="0001193D"/>
    <w:rsid w:val="00014642"/>
    <w:rsid w:val="000237D8"/>
    <w:rsid w:val="00023EC3"/>
    <w:rsid w:val="00024711"/>
    <w:rsid w:val="00032478"/>
    <w:rsid w:val="00034279"/>
    <w:rsid w:val="0003605C"/>
    <w:rsid w:val="00040260"/>
    <w:rsid w:val="00041B04"/>
    <w:rsid w:val="0004415B"/>
    <w:rsid w:val="000452EF"/>
    <w:rsid w:val="0004540A"/>
    <w:rsid w:val="00045554"/>
    <w:rsid w:val="00046542"/>
    <w:rsid w:val="000475B4"/>
    <w:rsid w:val="0005138C"/>
    <w:rsid w:val="00051DBA"/>
    <w:rsid w:val="00053A54"/>
    <w:rsid w:val="00056A05"/>
    <w:rsid w:val="00056F29"/>
    <w:rsid w:val="000571D9"/>
    <w:rsid w:val="00065E88"/>
    <w:rsid w:val="00072211"/>
    <w:rsid w:val="00075B13"/>
    <w:rsid w:val="00076EC0"/>
    <w:rsid w:val="00076F6B"/>
    <w:rsid w:val="00081C6A"/>
    <w:rsid w:val="000835AD"/>
    <w:rsid w:val="0008603C"/>
    <w:rsid w:val="00087067"/>
    <w:rsid w:val="00092D22"/>
    <w:rsid w:val="000A4D07"/>
    <w:rsid w:val="000A51A4"/>
    <w:rsid w:val="000A5F15"/>
    <w:rsid w:val="000A6A36"/>
    <w:rsid w:val="000A6FA2"/>
    <w:rsid w:val="000A7F20"/>
    <w:rsid w:val="000B261E"/>
    <w:rsid w:val="000B72D9"/>
    <w:rsid w:val="000C02CD"/>
    <w:rsid w:val="000C19A6"/>
    <w:rsid w:val="000C2B4E"/>
    <w:rsid w:val="000C4449"/>
    <w:rsid w:val="000C54BF"/>
    <w:rsid w:val="000C5BDE"/>
    <w:rsid w:val="000D169E"/>
    <w:rsid w:val="000D2C64"/>
    <w:rsid w:val="000D397A"/>
    <w:rsid w:val="000D6DA1"/>
    <w:rsid w:val="000D7501"/>
    <w:rsid w:val="000E2597"/>
    <w:rsid w:val="000E2B38"/>
    <w:rsid w:val="000E372C"/>
    <w:rsid w:val="000E3ECF"/>
    <w:rsid w:val="000E5726"/>
    <w:rsid w:val="000E66C8"/>
    <w:rsid w:val="000E6DC4"/>
    <w:rsid w:val="000F1AD6"/>
    <w:rsid w:val="000F1C4D"/>
    <w:rsid w:val="000F223E"/>
    <w:rsid w:val="000F4869"/>
    <w:rsid w:val="000F4F46"/>
    <w:rsid w:val="00100FE7"/>
    <w:rsid w:val="00102352"/>
    <w:rsid w:val="001052E1"/>
    <w:rsid w:val="00105849"/>
    <w:rsid w:val="0011229E"/>
    <w:rsid w:val="00113234"/>
    <w:rsid w:val="0011382C"/>
    <w:rsid w:val="0011422C"/>
    <w:rsid w:val="00120AA5"/>
    <w:rsid w:val="00122D5B"/>
    <w:rsid w:val="00134429"/>
    <w:rsid w:val="00135F9F"/>
    <w:rsid w:val="00135FE8"/>
    <w:rsid w:val="00136A39"/>
    <w:rsid w:val="00143124"/>
    <w:rsid w:val="001448E2"/>
    <w:rsid w:val="0014554B"/>
    <w:rsid w:val="00145A2C"/>
    <w:rsid w:val="0014745F"/>
    <w:rsid w:val="001503B7"/>
    <w:rsid w:val="00150BA9"/>
    <w:rsid w:val="00151A19"/>
    <w:rsid w:val="00152534"/>
    <w:rsid w:val="00154B72"/>
    <w:rsid w:val="00155814"/>
    <w:rsid w:val="0015643D"/>
    <w:rsid w:val="00160840"/>
    <w:rsid w:val="00165813"/>
    <w:rsid w:val="00165B90"/>
    <w:rsid w:val="00166F16"/>
    <w:rsid w:val="00173780"/>
    <w:rsid w:val="00173C47"/>
    <w:rsid w:val="001741EB"/>
    <w:rsid w:val="001747E2"/>
    <w:rsid w:val="0017504D"/>
    <w:rsid w:val="00183373"/>
    <w:rsid w:val="00184864"/>
    <w:rsid w:val="00184F12"/>
    <w:rsid w:val="001855DC"/>
    <w:rsid w:val="001919CF"/>
    <w:rsid w:val="001928B5"/>
    <w:rsid w:val="0019613D"/>
    <w:rsid w:val="001973D1"/>
    <w:rsid w:val="001A1CB9"/>
    <w:rsid w:val="001A48AE"/>
    <w:rsid w:val="001A53BA"/>
    <w:rsid w:val="001B21C3"/>
    <w:rsid w:val="001B2491"/>
    <w:rsid w:val="001B31D2"/>
    <w:rsid w:val="001B368D"/>
    <w:rsid w:val="001B4D0E"/>
    <w:rsid w:val="001B7765"/>
    <w:rsid w:val="001C2A32"/>
    <w:rsid w:val="001C520B"/>
    <w:rsid w:val="001C5301"/>
    <w:rsid w:val="001C5566"/>
    <w:rsid w:val="001D13A5"/>
    <w:rsid w:val="001D1E29"/>
    <w:rsid w:val="001D2304"/>
    <w:rsid w:val="001D60A4"/>
    <w:rsid w:val="001E2B29"/>
    <w:rsid w:val="001E3EDF"/>
    <w:rsid w:val="001F4239"/>
    <w:rsid w:val="001F4443"/>
    <w:rsid w:val="001F5C33"/>
    <w:rsid w:val="0020655B"/>
    <w:rsid w:val="00206FDA"/>
    <w:rsid w:val="0021306A"/>
    <w:rsid w:val="00217468"/>
    <w:rsid w:val="002268A7"/>
    <w:rsid w:val="00236BB9"/>
    <w:rsid w:val="0023745A"/>
    <w:rsid w:val="002410A4"/>
    <w:rsid w:val="002431D9"/>
    <w:rsid w:val="00245865"/>
    <w:rsid w:val="00245BBF"/>
    <w:rsid w:val="0024613C"/>
    <w:rsid w:val="00250073"/>
    <w:rsid w:val="00250EFF"/>
    <w:rsid w:val="0026205B"/>
    <w:rsid w:val="0026373A"/>
    <w:rsid w:val="00264650"/>
    <w:rsid w:val="00265F58"/>
    <w:rsid w:val="002702D6"/>
    <w:rsid w:val="00271C2B"/>
    <w:rsid w:val="00273039"/>
    <w:rsid w:val="00273A1C"/>
    <w:rsid w:val="00273B42"/>
    <w:rsid w:val="00276E09"/>
    <w:rsid w:val="002808F7"/>
    <w:rsid w:val="00282B19"/>
    <w:rsid w:val="00282BE1"/>
    <w:rsid w:val="00282C53"/>
    <w:rsid w:val="0028413F"/>
    <w:rsid w:val="00284F27"/>
    <w:rsid w:val="00295C3C"/>
    <w:rsid w:val="00297C82"/>
    <w:rsid w:val="002A1305"/>
    <w:rsid w:val="002A18CE"/>
    <w:rsid w:val="002A4257"/>
    <w:rsid w:val="002B045A"/>
    <w:rsid w:val="002B185A"/>
    <w:rsid w:val="002B5579"/>
    <w:rsid w:val="002B60A4"/>
    <w:rsid w:val="002C0C32"/>
    <w:rsid w:val="002C30C3"/>
    <w:rsid w:val="002C33A1"/>
    <w:rsid w:val="002C3D1F"/>
    <w:rsid w:val="002C56EE"/>
    <w:rsid w:val="002C73D3"/>
    <w:rsid w:val="002D208C"/>
    <w:rsid w:val="002D5BFB"/>
    <w:rsid w:val="002E2411"/>
    <w:rsid w:val="002E56CE"/>
    <w:rsid w:val="002E7968"/>
    <w:rsid w:val="002F20DB"/>
    <w:rsid w:val="002F4FA3"/>
    <w:rsid w:val="003045A0"/>
    <w:rsid w:val="00305A34"/>
    <w:rsid w:val="00305CEE"/>
    <w:rsid w:val="00312511"/>
    <w:rsid w:val="00312AA1"/>
    <w:rsid w:val="00312F62"/>
    <w:rsid w:val="003137DE"/>
    <w:rsid w:val="003141DF"/>
    <w:rsid w:val="00316C6A"/>
    <w:rsid w:val="00317104"/>
    <w:rsid w:val="0032127F"/>
    <w:rsid w:val="00321710"/>
    <w:rsid w:val="00321D5D"/>
    <w:rsid w:val="00323516"/>
    <w:rsid w:val="00324496"/>
    <w:rsid w:val="0032569B"/>
    <w:rsid w:val="003267DE"/>
    <w:rsid w:val="00327F67"/>
    <w:rsid w:val="00330A38"/>
    <w:rsid w:val="0034327F"/>
    <w:rsid w:val="003462F7"/>
    <w:rsid w:val="00352036"/>
    <w:rsid w:val="00354421"/>
    <w:rsid w:val="00360C36"/>
    <w:rsid w:val="00361916"/>
    <w:rsid w:val="0036526E"/>
    <w:rsid w:val="0036735C"/>
    <w:rsid w:val="003728A5"/>
    <w:rsid w:val="00372E2D"/>
    <w:rsid w:val="003753E4"/>
    <w:rsid w:val="00375FAA"/>
    <w:rsid w:val="0037719B"/>
    <w:rsid w:val="00387347"/>
    <w:rsid w:val="00391C4E"/>
    <w:rsid w:val="0039233D"/>
    <w:rsid w:val="003927AA"/>
    <w:rsid w:val="003945A5"/>
    <w:rsid w:val="003945E5"/>
    <w:rsid w:val="003962A4"/>
    <w:rsid w:val="00397E8B"/>
    <w:rsid w:val="003A1D2E"/>
    <w:rsid w:val="003A65FE"/>
    <w:rsid w:val="003A6EB4"/>
    <w:rsid w:val="003A7334"/>
    <w:rsid w:val="003A776E"/>
    <w:rsid w:val="003B03FD"/>
    <w:rsid w:val="003B0B5A"/>
    <w:rsid w:val="003B1E10"/>
    <w:rsid w:val="003B50CF"/>
    <w:rsid w:val="003B515E"/>
    <w:rsid w:val="003B7431"/>
    <w:rsid w:val="003C3A5A"/>
    <w:rsid w:val="003C5B32"/>
    <w:rsid w:val="003C6363"/>
    <w:rsid w:val="003D3356"/>
    <w:rsid w:val="003D4838"/>
    <w:rsid w:val="003D767D"/>
    <w:rsid w:val="003E1408"/>
    <w:rsid w:val="003E233E"/>
    <w:rsid w:val="003E32F1"/>
    <w:rsid w:val="003E5BB3"/>
    <w:rsid w:val="003F0E36"/>
    <w:rsid w:val="003F14A9"/>
    <w:rsid w:val="003F3FC4"/>
    <w:rsid w:val="003F45B0"/>
    <w:rsid w:val="003F50B5"/>
    <w:rsid w:val="003F563B"/>
    <w:rsid w:val="003F596B"/>
    <w:rsid w:val="003F62FC"/>
    <w:rsid w:val="00400652"/>
    <w:rsid w:val="00401893"/>
    <w:rsid w:val="00402680"/>
    <w:rsid w:val="004049BE"/>
    <w:rsid w:val="004128F1"/>
    <w:rsid w:val="004153CF"/>
    <w:rsid w:val="00423393"/>
    <w:rsid w:val="004259B4"/>
    <w:rsid w:val="00427BDA"/>
    <w:rsid w:val="00433245"/>
    <w:rsid w:val="00433F91"/>
    <w:rsid w:val="00440736"/>
    <w:rsid w:val="00452043"/>
    <w:rsid w:val="00453ABD"/>
    <w:rsid w:val="00455D2D"/>
    <w:rsid w:val="00456904"/>
    <w:rsid w:val="004571CA"/>
    <w:rsid w:val="00457427"/>
    <w:rsid w:val="0045785C"/>
    <w:rsid w:val="00461648"/>
    <w:rsid w:val="004625FA"/>
    <w:rsid w:val="00463B67"/>
    <w:rsid w:val="0046454F"/>
    <w:rsid w:val="0047163E"/>
    <w:rsid w:val="0047581C"/>
    <w:rsid w:val="00481702"/>
    <w:rsid w:val="0048497A"/>
    <w:rsid w:val="00486026"/>
    <w:rsid w:val="004868EE"/>
    <w:rsid w:val="004906BA"/>
    <w:rsid w:val="004955D1"/>
    <w:rsid w:val="00495EB5"/>
    <w:rsid w:val="004A236A"/>
    <w:rsid w:val="004A40CA"/>
    <w:rsid w:val="004A7DDD"/>
    <w:rsid w:val="004B2A33"/>
    <w:rsid w:val="004B3396"/>
    <w:rsid w:val="004B4246"/>
    <w:rsid w:val="004B68E0"/>
    <w:rsid w:val="004B7BC6"/>
    <w:rsid w:val="004C3253"/>
    <w:rsid w:val="004C4645"/>
    <w:rsid w:val="004C4883"/>
    <w:rsid w:val="004C7180"/>
    <w:rsid w:val="004C7284"/>
    <w:rsid w:val="004C7C8A"/>
    <w:rsid w:val="004D023D"/>
    <w:rsid w:val="004D19E1"/>
    <w:rsid w:val="004D2140"/>
    <w:rsid w:val="004D23ED"/>
    <w:rsid w:val="004D5940"/>
    <w:rsid w:val="004D7894"/>
    <w:rsid w:val="004E3FE5"/>
    <w:rsid w:val="004E5A65"/>
    <w:rsid w:val="004E60E5"/>
    <w:rsid w:val="004E6542"/>
    <w:rsid w:val="004F1589"/>
    <w:rsid w:val="004F1F42"/>
    <w:rsid w:val="004F3CFB"/>
    <w:rsid w:val="004F4CFE"/>
    <w:rsid w:val="004F52E1"/>
    <w:rsid w:val="004F5FBF"/>
    <w:rsid w:val="0050138C"/>
    <w:rsid w:val="00502403"/>
    <w:rsid w:val="005051F8"/>
    <w:rsid w:val="0051597D"/>
    <w:rsid w:val="00515E2E"/>
    <w:rsid w:val="0051756C"/>
    <w:rsid w:val="005211AF"/>
    <w:rsid w:val="00521A17"/>
    <w:rsid w:val="00524001"/>
    <w:rsid w:val="00524192"/>
    <w:rsid w:val="00526CB6"/>
    <w:rsid w:val="005315EC"/>
    <w:rsid w:val="00531829"/>
    <w:rsid w:val="00531981"/>
    <w:rsid w:val="00532260"/>
    <w:rsid w:val="0053413A"/>
    <w:rsid w:val="00535924"/>
    <w:rsid w:val="00540F66"/>
    <w:rsid w:val="00543636"/>
    <w:rsid w:val="00543DB9"/>
    <w:rsid w:val="005448BF"/>
    <w:rsid w:val="005469CB"/>
    <w:rsid w:val="00546DD3"/>
    <w:rsid w:val="00550DB2"/>
    <w:rsid w:val="005512AB"/>
    <w:rsid w:val="0055282D"/>
    <w:rsid w:val="00553BB0"/>
    <w:rsid w:val="005578DD"/>
    <w:rsid w:val="00563616"/>
    <w:rsid w:val="00566FB5"/>
    <w:rsid w:val="005713C3"/>
    <w:rsid w:val="00573711"/>
    <w:rsid w:val="005749BB"/>
    <w:rsid w:val="0057683A"/>
    <w:rsid w:val="0058137F"/>
    <w:rsid w:val="0058232A"/>
    <w:rsid w:val="00582AF8"/>
    <w:rsid w:val="00582C85"/>
    <w:rsid w:val="0058450C"/>
    <w:rsid w:val="0059043B"/>
    <w:rsid w:val="00590476"/>
    <w:rsid w:val="00593AC1"/>
    <w:rsid w:val="0059486B"/>
    <w:rsid w:val="005A0BDE"/>
    <w:rsid w:val="005A1809"/>
    <w:rsid w:val="005A60FD"/>
    <w:rsid w:val="005B00BD"/>
    <w:rsid w:val="005B589B"/>
    <w:rsid w:val="005B59F7"/>
    <w:rsid w:val="005B5A00"/>
    <w:rsid w:val="005B67C2"/>
    <w:rsid w:val="005B6C67"/>
    <w:rsid w:val="005B7B8C"/>
    <w:rsid w:val="005C0D1E"/>
    <w:rsid w:val="005C7C78"/>
    <w:rsid w:val="005D19E1"/>
    <w:rsid w:val="005D7F4F"/>
    <w:rsid w:val="005E05BA"/>
    <w:rsid w:val="005E3464"/>
    <w:rsid w:val="005E3E7D"/>
    <w:rsid w:val="005E6AC1"/>
    <w:rsid w:val="005F37AA"/>
    <w:rsid w:val="005F5974"/>
    <w:rsid w:val="00601BD5"/>
    <w:rsid w:val="0060213B"/>
    <w:rsid w:val="00606324"/>
    <w:rsid w:val="0061090E"/>
    <w:rsid w:val="00611336"/>
    <w:rsid w:val="0061215B"/>
    <w:rsid w:val="0061505C"/>
    <w:rsid w:val="0061507D"/>
    <w:rsid w:val="006165DC"/>
    <w:rsid w:val="006229D8"/>
    <w:rsid w:val="00627DD7"/>
    <w:rsid w:val="006323DE"/>
    <w:rsid w:val="00633822"/>
    <w:rsid w:val="006345F5"/>
    <w:rsid w:val="00640D7A"/>
    <w:rsid w:val="00643703"/>
    <w:rsid w:val="00647203"/>
    <w:rsid w:val="00654A3F"/>
    <w:rsid w:val="0066088F"/>
    <w:rsid w:val="00660E0C"/>
    <w:rsid w:val="00661F27"/>
    <w:rsid w:val="0066243D"/>
    <w:rsid w:val="00662625"/>
    <w:rsid w:val="006631E9"/>
    <w:rsid w:val="00664035"/>
    <w:rsid w:val="00664950"/>
    <w:rsid w:val="00665798"/>
    <w:rsid w:val="0066716C"/>
    <w:rsid w:val="00673922"/>
    <w:rsid w:val="0067470A"/>
    <w:rsid w:val="00675060"/>
    <w:rsid w:val="00675741"/>
    <w:rsid w:val="0068007B"/>
    <w:rsid w:val="0068160A"/>
    <w:rsid w:val="00683305"/>
    <w:rsid w:val="00683F8D"/>
    <w:rsid w:val="00687E8B"/>
    <w:rsid w:val="0069264E"/>
    <w:rsid w:val="00694A28"/>
    <w:rsid w:val="0069747A"/>
    <w:rsid w:val="006A1507"/>
    <w:rsid w:val="006A2BD7"/>
    <w:rsid w:val="006A3926"/>
    <w:rsid w:val="006B0E32"/>
    <w:rsid w:val="006B4D7F"/>
    <w:rsid w:val="006B6F86"/>
    <w:rsid w:val="006B7D58"/>
    <w:rsid w:val="006C001B"/>
    <w:rsid w:val="006C15C9"/>
    <w:rsid w:val="006C240F"/>
    <w:rsid w:val="006C5892"/>
    <w:rsid w:val="006C70C1"/>
    <w:rsid w:val="006C7792"/>
    <w:rsid w:val="006D02F0"/>
    <w:rsid w:val="006D0C81"/>
    <w:rsid w:val="006E410A"/>
    <w:rsid w:val="006E5543"/>
    <w:rsid w:val="006E5CA3"/>
    <w:rsid w:val="006E76B3"/>
    <w:rsid w:val="006F00CD"/>
    <w:rsid w:val="006F28E2"/>
    <w:rsid w:val="006F6945"/>
    <w:rsid w:val="00702BEA"/>
    <w:rsid w:val="007045F8"/>
    <w:rsid w:val="00712D06"/>
    <w:rsid w:val="00713610"/>
    <w:rsid w:val="00715E0E"/>
    <w:rsid w:val="0071609C"/>
    <w:rsid w:val="00716530"/>
    <w:rsid w:val="00716CA8"/>
    <w:rsid w:val="0072108A"/>
    <w:rsid w:val="00722CE4"/>
    <w:rsid w:val="00723B48"/>
    <w:rsid w:val="007248C3"/>
    <w:rsid w:val="00726682"/>
    <w:rsid w:val="00730FF5"/>
    <w:rsid w:val="0073482C"/>
    <w:rsid w:val="00735DD8"/>
    <w:rsid w:val="00736918"/>
    <w:rsid w:val="007375E0"/>
    <w:rsid w:val="00737C7A"/>
    <w:rsid w:val="00741B7F"/>
    <w:rsid w:val="00741E42"/>
    <w:rsid w:val="00747220"/>
    <w:rsid w:val="00755DDC"/>
    <w:rsid w:val="00756DF7"/>
    <w:rsid w:val="00756ED0"/>
    <w:rsid w:val="007620FF"/>
    <w:rsid w:val="007623C0"/>
    <w:rsid w:val="007628CC"/>
    <w:rsid w:val="00765BBB"/>
    <w:rsid w:val="007708DA"/>
    <w:rsid w:val="00777C63"/>
    <w:rsid w:val="007848CA"/>
    <w:rsid w:val="0078562B"/>
    <w:rsid w:val="00786189"/>
    <w:rsid w:val="0078641C"/>
    <w:rsid w:val="00786673"/>
    <w:rsid w:val="00787941"/>
    <w:rsid w:val="00790D62"/>
    <w:rsid w:val="00793360"/>
    <w:rsid w:val="007939F6"/>
    <w:rsid w:val="00794AA1"/>
    <w:rsid w:val="007953B4"/>
    <w:rsid w:val="00796B1E"/>
    <w:rsid w:val="007A3EF4"/>
    <w:rsid w:val="007A48EC"/>
    <w:rsid w:val="007A4C2A"/>
    <w:rsid w:val="007A5A05"/>
    <w:rsid w:val="007A6266"/>
    <w:rsid w:val="007A6F53"/>
    <w:rsid w:val="007B1A97"/>
    <w:rsid w:val="007B318B"/>
    <w:rsid w:val="007B47DA"/>
    <w:rsid w:val="007B4BF8"/>
    <w:rsid w:val="007B5B29"/>
    <w:rsid w:val="007C133A"/>
    <w:rsid w:val="007C68BC"/>
    <w:rsid w:val="007C7A64"/>
    <w:rsid w:val="007D2FA9"/>
    <w:rsid w:val="007D6589"/>
    <w:rsid w:val="007D6E34"/>
    <w:rsid w:val="007E06DD"/>
    <w:rsid w:val="007E0840"/>
    <w:rsid w:val="007E0CBB"/>
    <w:rsid w:val="007E0CDC"/>
    <w:rsid w:val="007E22CE"/>
    <w:rsid w:val="007E2929"/>
    <w:rsid w:val="007E309E"/>
    <w:rsid w:val="007E57C7"/>
    <w:rsid w:val="007E5D97"/>
    <w:rsid w:val="007E6BC0"/>
    <w:rsid w:val="007F10B7"/>
    <w:rsid w:val="007F110D"/>
    <w:rsid w:val="007F36A5"/>
    <w:rsid w:val="00803273"/>
    <w:rsid w:val="0080438C"/>
    <w:rsid w:val="00804852"/>
    <w:rsid w:val="0080598B"/>
    <w:rsid w:val="00810471"/>
    <w:rsid w:val="00820028"/>
    <w:rsid w:val="00824662"/>
    <w:rsid w:val="0082500C"/>
    <w:rsid w:val="008269B0"/>
    <w:rsid w:val="008272A5"/>
    <w:rsid w:val="00827726"/>
    <w:rsid w:val="00827AE0"/>
    <w:rsid w:val="00831833"/>
    <w:rsid w:val="008427ED"/>
    <w:rsid w:val="00844544"/>
    <w:rsid w:val="00844858"/>
    <w:rsid w:val="008472F6"/>
    <w:rsid w:val="00851432"/>
    <w:rsid w:val="00863036"/>
    <w:rsid w:val="00866BCC"/>
    <w:rsid w:val="0086797A"/>
    <w:rsid w:val="00870267"/>
    <w:rsid w:val="00872E92"/>
    <w:rsid w:val="00877E84"/>
    <w:rsid w:val="00880B5B"/>
    <w:rsid w:val="00880C7B"/>
    <w:rsid w:val="00884E02"/>
    <w:rsid w:val="008854B6"/>
    <w:rsid w:val="0089575F"/>
    <w:rsid w:val="00897314"/>
    <w:rsid w:val="008A0E38"/>
    <w:rsid w:val="008A16E4"/>
    <w:rsid w:val="008A25EB"/>
    <w:rsid w:val="008A3873"/>
    <w:rsid w:val="008A4938"/>
    <w:rsid w:val="008B2BD8"/>
    <w:rsid w:val="008B7CA9"/>
    <w:rsid w:val="008C1C1A"/>
    <w:rsid w:val="008C20E6"/>
    <w:rsid w:val="008C5826"/>
    <w:rsid w:val="008C7828"/>
    <w:rsid w:val="008D06B9"/>
    <w:rsid w:val="008D3F5F"/>
    <w:rsid w:val="008D56EC"/>
    <w:rsid w:val="008D7D3B"/>
    <w:rsid w:val="008D7D67"/>
    <w:rsid w:val="008E0952"/>
    <w:rsid w:val="008E0B2A"/>
    <w:rsid w:val="008E32CF"/>
    <w:rsid w:val="008E4AB2"/>
    <w:rsid w:val="008F0811"/>
    <w:rsid w:val="008F4C1B"/>
    <w:rsid w:val="009033A3"/>
    <w:rsid w:val="00904448"/>
    <w:rsid w:val="00911ADE"/>
    <w:rsid w:val="00911BB1"/>
    <w:rsid w:val="00914B7A"/>
    <w:rsid w:val="00916F2D"/>
    <w:rsid w:val="00917384"/>
    <w:rsid w:val="009176FA"/>
    <w:rsid w:val="009254ED"/>
    <w:rsid w:val="00927581"/>
    <w:rsid w:val="009322D0"/>
    <w:rsid w:val="00932D39"/>
    <w:rsid w:val="009330D6"/>
    <w:rsid w:val="0093343B"/>
    <w:rsid w:val="00937AED"/>
    <w:rsid w:val="009453F1"/>
    <w:rsid w:val="00945B1E"/>
    <w:rsid w:val="00950F29"/>
    <w:rsid w:val="009517C3"/>
    <w:rsid w:val="00951C22"/>
    <w:rsid w:val="0095368C"/>
    <w:rsid w:val="009537C6"/>
    <w:rsid w:val="00953F37"/>
    <w:rsid w:val="0095665F"/>
    <w:rsid w:val="009567A3"/>
    <w:rsid w:val="0095724B"/>
    <w:rsid w:val="00961B97"/>
    <w:rsid w:val="0096288A"/>
    <w:rsid w:val="00962BA8"/>
    <w:rsid w:val="009673E5"/>
    <w:rsid w:val="00967784"/>
    <w:rsid w:val="00971655"/>
    <w:rsid w:val="00973918"/>
    <w:rsid w:val="0097412C"/>
    <w:rsid w:val="00974C36"/>
    <w:rsid w:val="00975899"/>
    <w:rsid w:val="009775EB"/>
    <w:rsid w:val="0098162E"/>
    <w:rsid w:val="00981B10"/>
    <w:rsid w:val="00982787"/>
    <w:rsid w:val="00985F9D"/>
    <w:rsid w:val="00986E3E"/>
    <w:rsid w:val="009873AC"/>
    <w:rsid w:val="0098799D"/>
    <w:rsid w:val="00991B28"/>
    <w:rsid w:val="0099314B"/>
    <w:rsid w:val="0099523C"/>
    <w:rsid w:val="009A17A7"/>
    <w:rsid w:val="009A21E4"/>
    <w:rsid w:val="009A26E4"/>
    <w:rsid w:val="009A3450"/>
    <w:rsid w:val="009A4837"/>
    <w:rsid w:val="009A4935"/>
    <w:rsid w:val="009A6B52"/>
    <w:rsid w:val="009A6C7D"/>
    <w:rsid w:val="009B416B"/>
    <w:rsid w:val="009B4B7D"/>
    <w:rsid w:val="009C14A7"/>
    <w:rsid w:val="009C1AC1"/>
    <w:rsid w:val="009C63A0"/>
    <w:rsid w:val="009C6A3F"/>
    <w:rsid w:val="009C7947"/>
    <w:rsid w:val="009D0BAE"/>
    <w:rsid w:val="009D32E0"/>
    <w:rsid w:val="009D4036"/>
    <w:rsid w:val="009D637C"/>
    <w:rsid w:val="009D63EB"/>
    <w:rsid w:val="009D697D"/>
    <w:rsid w:val="009D7AE8"/>
    <w:rsid w:val="009E54D4"/>
    <w:rsid w:val="009E6C52"/>
    <w:rsid w:val="009E7131"/>
    <w:rsid w:val="009F136D"/>
    <w:rsid w:val="009F23D9"/>
    <w:rsid w:val="009F2B60"/>
    <w:rsid w:val="00A00351"/>
    <w:rsid w:val="00A00AE9"/>
    <w:rsid w:val="00A017B6"/>
    <w:rsid w:val="00A01F3C"/>
    <w:rsid w:val="00A039FA"/>
    <w:rsid w:val="00A10DDE"/>
    <w:rsid w:val="00A133F5"/>
    <w:rsid w:val="00A13FD0"/>
    <w:rsid w:val="00A16E0F"/>
    <w:rsid w:val="00A27A84"/>
    <w:rsid w:val="00A34908"/>
    <w:rsid w:val="00A34FB1"/>
    <w:rsid w:val="00A37DC6"/>
    <w:rsid w:val="00A40BEA"/>
    <w:rsid w:val="00A41C07"/>
    <w:rsid w:val="00A41E82"/>
    <w:rsid w:val="00A53FB2"/>
    <w:rsid w:val="00A550E5"/>
    <w:rsid w:val="00A55765"/>
    <w:rsid w:val="00A60356"/>
    <w:rsid w:val="00A62506"/>
    <w:rsid w:val="00A663F6"/>
    <w:rsid w:val="00A66CDB"/>
    <w:rsid w:val="00A671E4"/>
    <w:rsid w:val="00A71FD3"/>
    <w:rsid w:val="00A75087"/>
    <w:rsid w:val="00A779E8"/>
    <w:rsid w:val="00A77BBD"/>
    <w:rsid w:val="00A829B2"/>
    <w:rsid w:val="00A84977"/>
    <w:rsid w:val="00A8656C"/>
    <w:rsid w:val="00A87668"/>
    <w:rsid w:val="00A9138C"/>
    <w:rsid w:val="00A91987"/>
    <w:rsid w:val="00A92072"/>
    <w:rsid w:val="00A954A5"/>
    <w:rsid w:val="00A957EF"/>
    <w:rsid w:val="00A95BDA"/>
    <w:rsid w:val="00AA08DF"/>
    <w:rsid w:val="00AA1006"/>
    <w:rsid w:val="00AA1D36"/>
    <w:rsid w:val="00AA212C"/>
    <w:rsid w:val="00AA3052"/>
    <w:rsid w:val="00AA5BBB"/>
    <w:rsid w:val="00AA6DC3"/>
    <w:rsid w:val="00AB0842"/>
    <w:rsid w:val="00AB21D3"/>
    <w:rsid w:val="00AB2438"/>
    <w:rsid w:val="00AB2817"/>
    <w:rsid w:val="00AB2A76"/>
    <w:rsid w:val="00AB73B2"/>
    <w:rsid w:val="00AB79AA"/>
    <w:rsid w:val="00AB7A94"/>
    <w:rsid w:val="00AC1006"/>
    <w:rsid w:val="00AC4990"/>
    <w:rsid w:val="00AC588D"/>
    <w:rsid w:val="00AC7C4A"/>
    <w:rsid w:val="00AD0AE2"/>
    <w:rsid w:val="00AD1454"/>
    <w:rsid w:val="00AD28C2"/>
    <w:rsid w:val="00AD3563"/>
    <w:rsid w:val="00AD4EF7"/>
    <w:rsid w:val="00AE03B2"/>
    <w:rsid w:val="00AE3502"/>
    <w:rsid w:val="00AE65DC"/>
    <w:rsid w:val="00AF2353"/>
    <w:rsid w:val="00AF6D89"/>
    <w:rsid w:val="00AF6EF8"/>
    <w:rsid w:val="00B0026F"/>
    <w:rsid w:val="00B00B8F"/>
    <w:rsid w:val="00B01909"/>
    <w:rsid w:val="00B035BF"/>
    <w:rsid w:val="00B04120"/>
    <w:rsid w:val="00B0459A"/>
    <w:rsid w:val="00B05395"/>
    <w:rsid w:val="00B05BA1"/>
    <w:rsid w:val="00B06A4E"/>
    <w:rsid w:val="00B115C1"/>
    <w:rsid w:val="00B120CB"/>
    <w:rsid w:val="00B21744"/>
    <w:rsid w:val="00B24CFB"/>
    <w:rsid w:val="00B24D75"/>
    <w:rsid w:val="00B2787A"/>
    <w:rsid w:val="00B31F81"/>
    <w:rsid w:val="00B335B8"/>
    <w:rsid w:val="00B34282"/>
    <w:rsid w:val="00B351AE"/>
    <w:rsid w:val="00B40DFA"/>
    <w:rsid w:val="00B42238"/>
    <w:rsid w:val="00B422DD"/>
    <w:rsid w:val="00B42DC9"/>
    <w:rsid w:val="00B43886"/>
    <w:rsid w:val="00B43A9A"/>
    <w:rsid w:val="00B43E89"/>
    <w:rsid w:val="00B44928"/>
    <w:rsid w:val="00B44F3B"/>
    <w:rsid w:val="00B50A98"/>
    <w:rsid w:val="00B520FF"/>
    <w:rsid w:val="00B529EA"/>
    <w:rsid w:val="00B53D59"/>
    <w:rsid w:val="00B55103"/>
    <w:rsid w:val="00B5767E"/>
    <w:rsid w:val="00B610D8"/>
    <w:rsid w:val="00B619EA"/>
    <w:rsid w:val="00B62E60"/>
    <w:rsid w:val="00B63B1B"/>
    <w:rsid w:val="00B65B32"/>
    <w:rsid w:val="00B73F17"/>
    <w:rsid w:val="00B740A1"/>
    <w:rsid w:val="00B75C9C"/>
    <w:rsid w:val="00B7791B"/>
    <w:rsid w:val="00B827ED"/>
    <w:rsid w:val="00B831C9"/>
    <w:rsid w:val="00B841E0"/>
    <w:rsid w:val="00B84329"/>
    <w:rsid w:val="00B84597"/>
    <w:rsid w:val="00B9191F"/>
    <w:rsid w:val="00B91B14"/>
    <w:rsid w:val="00B94276"/>
    <w:rsid w:val="00B9437B"/>
    <w:rsid w:val="00BA00FD"/>
    <w:rsid w:val="00BA181D"/>
    <w:rsid w:val="00BA5C3C"/>
    <w:rsid w:val="00BB003C"/>
    <w:rsid w:val="00BB1740"/>
    <w:rsid w:val="00BB19BF"/>
    <w:rsid w:val="00BB369E"/>
    <w:rsid w:val="00BB5A98"/>
    <w:rsid w:val="00BB7493"/>
    <w:rsid w:val="00BB7DD9"/>
    <w:rsid w:val="00BC04D1"/>
    <w:rsid w:val="00BC245E"/>
    <w:rsid w:val="00BC54FE"/>
    <w:rsid w:val="00BC58A4"/>
    <w:rsid w:val="00BC73A0"/>
    <w:rsid w:val="00BD129C"/>
    <w:rsid w:val="00BD146C"/>
    <w:rsid w:val="00BD434C"/>
    <w:rsid w:val="00BD51F0"/>
    <w:rsid w:val="00BD55C0"/>
    <w:rsid w:val="00BD7BDE"/>
    <w:rsid w:val="00BE3DB5"/>
    <w:rsid w:val="00BE769A"/>
    <w:rsid w:val="00BF6D31"/>
    <w:rsid w:val="00C00F94"/>
    <w:rsid w:val="00C011C2"/>
    <w:rsid w:val="00C0143B"/>
    <w:rsid w:val="00C02B95"/>
    <w:rsid w:val="00C05944"/>
    <w:rsid w:val="00C06820"/>
    <w:rsid w:val="00C10E0C"/>
    <w:rsid w:val="00C12D42"/>
    <w:rsid w:val="00C14254"/>
    <w:rsid w:val="00C1711D"/>
    <w:rsid w:val="00C20D63"/>
    <w:rsid w:val="00C21A11"/>
    <w:rsid w:val="00C21CDE"/>
    <w:rsid w:val="00C23BB8"/>
    <w:rsid w:val="00C24B0A"/>
    <w:rsid w:val="00C26728"/>
    <w:rsid w:val="00C321AF"/>
    <w:rsid w:val="00C34670"/>
    <w:rsid w:val="00C353F1"/>
    <w:rsid w:val="00C35620"/>
    <w:rsid w:val="00C46601"/>
    <w:rsid w:val="00C46896"/>
    <w:rsid w:val="00C507A7"/>
    <w:rsid w:val="00C53278"/>
    <w:rsid w:val="00C53817"/>
    <w:rsid w:val="00C54CE7"/>
    <w:rsid w:val="00C5636B"/>
    <w:rsid w:val="00C6253C"/>
    <w:rsid w:val="00C63CD9"/>
    <w:rsid w:val="00C653D6"/>
    <w:rsid w:val="00C658C2"/>
    <w:rsid w:val="00C660DD"/>
    <w:rsid w:val="00C74B61"/>
    <w:rsid w:val="00C81A1B"/>
    <w:rsid w:val="00C81B05"/>
    <w:rsid w:val="00C83D0A"/>
    <w:rsid w:val="00C86209"/>
    <w:rsid w:val="00C86628"/>
    <w:rsid w:val="00C868A5"/>
    <w:rsid w:val="00C9139D"/>
    <w:rsid w:val="00C916F7"/>
    <w:rsid w:val="00C91AA2"/>
    <w:rsid w:val="00CA2895"/>
    <w:rsid w:val="00CA3623"/>
    <w:rsid w:val="00CA46C0"/>
    <w:rsid w:val="00CA6F75"/>
    <w:rsid w:val="00CB37C9"/>
    <w:rsid w:val="00CB3C12"/>
    <w:rsid w:val="00CB4B07"/>
    <w:rsid w:val="00CB4FFD"/>
    <w:rsid w:val="00CB70AB"/>
    <w:rsid w:val="00CC033A"/>
    <w:rsid w:val="00CC6D86"/>
    <w:rsid w:val="00CE0819"/>
    <w:rsid w:val="00CE10D7"/>
    <w:rsid w:val="00CE4B30"/>
    <w:rsid w:val="00CE5067"/>
    <w:rsid w:val="00CE588C"/>
    <w:rsid w:val="00CE7450"/>
    <w:rsid w:val="00CE79DF"/>
    <w:rsid w:val="00CF34DB"/>
    <w:rsid w:val="00CF47AB"/>
    <w:rsid w:val="00CF4B57"/>
    <w:rsid w:val="00CF7552"/>
    <w:rsid w:val="00CF7701"/>
    <w:rsid w:val="00D0094B"/>
    <w:rsid w:val="00D03C87"/>
    <w:rsid w:val="00D07F35"/>
    <w:rsid w:val="00D118CE"/>
    <w:rsid w:val="00D12735"/>
    <w:rsid w:val="00D13E58"/>
    <w:rsid w:val="00D158A8"/>
    <w:rsid w:val="00D16C7B"/>
    <w:rsid w:val="00D1710E"/>
    <w:rsid w:val="00D219AF"/>
    <w:rsid w:val="00D22638"/>
    <w:rsid w:val="00D22AD9"/>
    <w:rsid w:val="00D24F5C"/>
    <w:rsid w:val="00D25935"/>
    <w:rsid w:val="00D32B02"/>
    <w:rsid w:val="00D332DB"/>
    <w:rsid w:val="00D33E35"/>
    <w:rsid w:val="00D35F4B"/>
    <w:rsid w:val="00D378E5"/>
    <w:rsid w:val="00D379CB"/>
    <w:rsid w:val="00D41067"/>
    <w:rsid w:val="00D41E0E"/>
    <w:rsid w:val="00D465B4"/>
    <w:rsid w:val="00D468E7"/>
    <w:rsid w:val="00D52531"/>
    <w:rsid w:val="00D560F5"/>
    <w:rsid w:val="00D5793B"/>
    <w:rsid w:val="00D57CE9"/>
    <w:rsid w:val="00D57FF0"/>
    <w:rsid w:val="00D678B4"/>
    <w:rsid w:val="00D7355D"/>
    <w:rsid w:val="00D74650"/>
    <w:rsid w:val="00D765C9"/>
    <w:rsid w:val="00D80A7D"/>
    <w:rsid w:val="00D857B5"/>
    <w:rsid w:val="00D90424"/>
    <w:rsid w:val="00D907A0"/>
    <w:rsid w:val="00D90BE7"/>
    <w:rsid w:val="00D91EF2"/>
    <w:rsid w:val="00D93348"/>
    <w:rsid w:val="00D93A17"/>
    <w:rsid w:val="00D94CC5"/>
    <w:rsid w:val="00D957E7"/>
    <w:rsid w:val="00D95B24"/>
    <w:rsid w:val="00D95B72"/>
    <w:rsid w:val="00D960BE"/>
    <w:rsid w:val="00D97A6E"/>
    <w:rsid w:val="00D97AB9"/>
    <w:rsid w:val="00DA2DF3"/>
    <w:rsid w:val="00DA332A"/>
    <w:rsid w:val="00DA6B73"/>
    <w:rsid w:val="00DB0C0F"/>
    <w:rsid w:val="00DB3B51"/>
    <w:rsid w:val="00DB61B6"/>
    <w:rsid w:val="00DB7198"/>
    <w:rsid w:val="00DB7643"/>
    <w:rsid w:val="00DC0864"/>
    <w:rsid w:val="00DC22AF"/>
    <w:rsid w:val="00DC2CA7"/>
    <w:rsid w:val="00DC418F"/>
    <w:rsid w:val="00DC7AAB"/>
    <w:rsid w:val="00DD5A7B"/>
    <w:rsid w:val="00DE2317"/>
    <w:rsid w:val="00DE2F7F"/>
    <w:rsid w:val="00DE3ABB"/>
    <w:rsid w:val="00DE3FF8"/>
    <w:rsid w:val="00DE61B1"/>
    <w:rsid w:val="00DE7BF1"/>
    <w:rsid w:val="00DF037B"/>
    <w:rsid w:val="00DF169F"/>
    <w:rsid w:val="00DF259F"/>
    <w:rsid w:val="00DF3044"/>
    <w:rsid w:val="00DF3821"/>
    <w:rsid w:val="00DF3A4B"/>
    <w:rsid w:val="00DF6734"/>
    <w:rsid w:val="00DF7B8D"/>
    <w:rsid w:val="00DF7D78"/>
    <w:rsid w:val="00E013B4"/>
    <w:rsid w:val="00E02895"/>
    <w:rsid w:val="00E03B08"/>
    <w:rsid w:val="00E07D88"/>
    <w:rsid w:val="00E10DE4"/>
    <w:rsid w:val="00E132F1"/>
    <w:rsid w:val="00E22E6A"/>
    <w:rsid w:val="00E26496"/>
    <w:rsid w:val="00E43D89"/>
    <w:rsid w:val="00E44D7F"/>
    <w:rsid w:val="00E4596F"/>
    <w:rsid w:val="00E47D20"/>
    <w:rsid w:val="00E50F95"/>
    <w:rsid w:val="00E54587"/>
    <w:rsid w:val="00E552F8"/>
    <w:rsid w:val="00E576A1"/>
    <w:rsid w:val="00E66492"/>
    <w:rsid w:val="00E7063C"/>
    <w:rsid w:val="00E7070A"/>
    <w:rsid w:val="00E719E3"/>
    <w:rsid w:val="00E73A7A"/>
    <w:rsid w:val="00E844A1"/>
    <w:rsid w:val="00E87272"/>
    <w:rsid w:val="00E877CC"/>
    <w:rsid w:val="00E926BA"/>
    <w:rsid w:val="00E93B1D"/>
    <w:rsid w:val="00E953A0"/>
    <w:rsid w:val="00E95968"/>
    <w:rsid w:val="00EA037D"/>
    <w:rsid w:val="00EA1BCF"/>
    <w:rsid w:val="00EA7682"/>
    <w:rsid w:val="00EB396B"/>
    <w:rsid w:val="00EB7766"/>
    <w:rsid w:val="00EC0FEC"/>
    <w:rsid w:val="00EC6B86"/>
    <w:rsid w:val="00ED105F"/>
    <w:rsid w:val="00ED6D34"/>
    <w:rsid w:val="00ED7EA8"/>
    <w:rsid w:val="00EE07FD"/>
    <w:rsid w:val="00EE5538"/>
    <w:rsid w:val="00EF2B33"/>
    <w:rsid w:val="00EF318B"/>
    <w:rsid w:val="00EF52DA"/>
    <w:rsid w:val="00EF5BC9"/>
    <w:rsid w:val="00EF6913"/>
    <w:rsid w:val="00F00209"/>
    <w:rsid w:val="00F00A7B"/>
    <w:rsid w:val="00F01654"/>
    <w:rsid w:val="00F01E07"/>
    <w:rsid w:val="00F12534"/>
    <w:rsid w:val="00F16BA8"/>
    <w:rsid w:val="00F2727A"/>
    <w:rsid w:val="00F3115E"/>
    <w:rsid w:val="00F31186"/>
    <w:rsid w:val="00F3245D"/>
    <w:rsid w:val="00F33067"/>
    <w:rsid w:val="00F3323C"/>
    <w:rsid w:val="00F33380"/>
    <w:rsid w:val="00F33E54"/>
    <w:rsid w:val="00F35B4C"/>
    <w:rsid w:val="00F37464"/>
    <w:rsid w:val="00F42E9A"/>
    <w:rsid w:val="00F474DD"/>
    <w:rsid w:val="00F543AF"/>
    <w:rsid w:val="00F553A5"/>
    <w:rsid w:val="00F554FA"/>
    <w:rsid w:val="00F6234B"/>
    <w:rsid w:val="00F63743"/>
    <w:rsid w:val="00F6711B"/>
    <w:rsid w:val="00F67213"/>
    <w:rsid w:val="00F836F6"/>
    <w:rsid w:val="00F83B43"/>
    <w:rsid w:val="00F851A0"/>
    <w:rsid w:val="00F862DB"/>
    <w:rsid w:val="00F92EF2"/>
    <w:rsid w:val="00F94A0D"/>
    <w:rsid w:val="00F965BE"/>
    <w:rsid w:val="00FA09A6"/>
    <w:rsid w:val="00FA0F72"/>
    <w:rsid w:val="00FA3964"/>
    <w:rsid w:val="00FB20C3"/>
    <w:rsid w:val="00FC06E6"/>
    <w:rsid w:val="00FC09E0"/>
    <w:rsid w:val="00FC48BD"/>
    <w:rsid w:val="00FC6DE9"/>
    <w:rsid w:val="00FC755A"/>
    <w:rsid w:val="00FD1D1A"/>
    <w:rsid w:val="00FD2734"/>
    <w:rsid w:val="00FD2CD4"/>
    <w:rsid w:val="00FE1110"/>
    <w:rsid w:val="00FE1897"/>
    <w:rsid w:val="00FE4ECE"/>
    <w:rsid w:val="00FE688A"/>
    <w:rsid w:val="00FF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2CC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282"/>
    <w:pPr>
      <w:suppressAutoHyphens/>
    </w:pPr>
    <w:rPr>
      <w:rFonts w:ascii="Calibri" w:eastAsia="Droid Sans Fallback" w:hAnsi="Calibri" w:cs="Calibri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2FA9"/>
    <w:pPr>
      <w:keepNext/>
      <w:keepLines/>
      <w:suppressAutoHyphens w:val="0"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511"/>
    <w:pPr>
      <w:keepNext/>
      <w:keepLines/>
      <w:suppressAutoHyphens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511"/>
    <w:pPr>
      <w:keepNext/>
      <w:keepLines/>
      <w:suppressAutoHyphens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2511"/>
    <w:pPr>
      <w:keepNext/>
      <w:keepLines/>
      <w:suppressAutoHyphens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FA9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F543AF"/>
    <w:pPr>
      <w:suppressAutoHyphens w:val="0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31251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A34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450"/>
    <w:pPr>
      <w:suppressAutoHyphens w:val="0"/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47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49">
    <w:name w:val="Body text (49)_"/>
    <w:basedOn w:val="DefaultParagraphFont"/>
    <w:link w:val="Bodytext491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">
    <w:name w:val="Body text (59)_"/>
    <w:basedOn w:val="DefaultParagraphFont"/>
    <w:link w:val="Bodytext590"/>
    <w:uiPriority w:val="99"/>
    <w:rsid w:val="00AD3563"/>
    <w:rPr>
      <w:rFonts w:ascii="Franklin Gothic Heavy" w:hAnsi="Franklin Gothic Heavy" w:cs="Franklin Gothic Heavy"/>
      <w:sz w:val="19"/>
      <w:szCs w:val="19"/>
      <w:shd w:val="clear" w:color="auto" w:fill="FFFFFF"/>
    </w:rPr>
  </w:style>
  <w:style w:type="character" w:customStyle="1" w:styleId="Bodytext495">
    <w:name w:val="Body text (49)5"/>
    <w:basedOn w:val="Bodytext49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TimesNewRoman10">
    <w:name w:val="Body text (59) + Times New Roman10"/>
    <w:basedOn w:val="Bodytext59"/>
    <w:uiPriority w:val="99"/>
    <w:rsid w:val="00AD3563"/>
    <w:rPr>
      <w:rFonts w:ascii="Times New Roman" w:hAnsi="Times New Roman" w:cs="Times New Roman"/>
      <w:sz w:val="19"/>
      <w:szCs w:val="19"/>
      <w:shd w:val="clear" w:color="auto" w:fill="FFFFFF"/>
    </w:rPr>
  </w:style>
  <w:style w:type="paragraph" w:customStyle="1" w:styleId="Bodytext491">
    <w:name w:val="Body text (49)1"/>
    <w:basedOn w:val="Normal"/>
    <w:link w:val="Bodytext49"/>
    <w:uiPriority w:val="99"/>
    <w:rsid w:val="00AD3563"/>
    <w:pPr>
      <w:shd w:val="clear" w:color="auto" w:fill="FFFFFF"/>
      <w:suppressAutoHyphens w:val="0"/>
      <w:spacing w:before="180" w:after="180" w:line="240" w:lineRule="atLeast"/>
      <w:ind w:hanging="340"/>
    </w:pPr>
    <w:rPr>
      <w:rFonts w:ascii="Times New Roman" w:eastAsiaTheme="minorHAnsi" w:hAnsi="Times New Roman" w:cs="Times New Roman"/>
      <w:b/>
      <w:bCs/>
      <w:sz w:val="19"/>
      <w:szCs w:val="19"/>
    </w:rPr>
  </w:style>
  <w:style w:type="paragraph" w:customStyle="1" w:styleId="Bodytext590">
    <w:name w:val="Body text (59)"/>
    <w:basedOn w:val="Normal"/>
    <w:link w:val="Bodytext59"/>
    <w:uiPriority w:val="99"/>
    <w:rsid w:val="00AD3563"/>
    <w:pPr>
      <w:shd w:val="clear" w:color="auto" w:fill="FFFFFF"/>
      <w:suppressAutoHyphens w:val="0"/>
      <w:spacing w:after="120" w:line="240" w:lineRule="atLeast"/>
      <w:ind w:hanging="380"/>
    </w:pPr>
    <w:rPr>
      <w:rFonts w:ascii="Franklin Gothic Heavy" w:eastAsiaTheme="minorHAnsi" w:hAnsi="Franklin Gothic Heavy" w:cs="Franklin Gothic Heavy"/>
      <w:sz w:val="19"/>
      <w:szCs w:val="19"/>
    </w:rPr>
  </w:style>
  <w:style w:type="paragraph" w:styleId="NoSpacing">
    <w:name w:val="No Spacing"/>
    <w:uiPriority w:val="1"/>
    <w:qFormat/>
    <w:rsid w:val="00AD35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C4449"/>
  </w:style>
  <w:style w:type="paragraph" w:styleId="Footer">
    <w:name w:val="footer"/>
    <w:basedOn w:val="Normal"/>
    <w:link w:val="Foot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C4449"/>
  </w:style>
  <w:style w:type="paragraph" w:styleId="NormalWeb">
    <w:name w:val="Normal (Web)"/>
    <w:basedOn w:val="Normal"/>
    <w:uiPriority w:val="99"/>
    <w:unhideWhenUsed/>
    <w:rsid w:val="00A41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oog-inline-block">
    <w:name w:val="goog-inline-block"/>
    <w:basedOn w:val="DefaultParagraphFont"/>
    <w:rsid w:val="00150BA9"/>
  </w:style>
  <w:style w:type="character" w:styleId="Hyperlink">
    <w:name w:val="Hyperlink"/>
    <w:basedOn w:val="DefaultParagraphFont"/>
    <w:uiPriority w:val="99"/>
    <w:unhideWhenUsed/>
    <w:rsid w:val="004B424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1C2"/>
    <w:rPr>
      <w:rFonts w:ascii="Calibri" w:eastAsia="Droid Sans Fallback" w:hAnsi="Calibr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C2"/>
    <w:rPr>
      <w:rFonts w:ascii="Calibri" w:eastAsia="Droid Sans Fallback" w:hAnsi="Calibri" w:cs="Calibri"/>
      <w:b/>
      <w:bCs/>
      <w:sz w:val="20"/>
      <w:szCs w:val="20"/>
      <w:lang w:bidi="ar-SA"/>
    </w:rPr>
  </w:style>
  <w:style w:type="paragraph" w:customStyle="1" w:styleId="Default">
    <w:name w:val="Default"/>
    <w:rsid w:val="002702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">
    <w:name w:val="para"/>
    <w:basedOn w:val="Normal"/>
    <w:rsid w:val="00932D3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2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2D39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932D39"/>
  </w:style>
  <w:style w:type="character" w:customStyle="1" w:styleId="apple-converted-space">
    <w:name w:val="apple-converted-space"/>
    <w:basedOn w:val="DefaultParagraphFont"/>
    <w:rsid w:val="00932D39"/>
  </w:style>
  <w:style w:type="character" w:customStyle="1" w:styleId="file">
    <w:name w:val="file"/>
    <w:basedOn w:val="DefaultParagraphFont"/>
    <w:rsid w:val="00932D39"/>
  </w:style>
  <w:style w:type="character" w:customStyle="1" w:styleId="app">
    <w:name w:val="app"/>
    <w:basedOn w:val="DefaultParagraphFont"/>
    <w:rsid w:val="00932D39"/>
  </w:style>
  <w:style w:type="character" w:customStyle="1" w:styleId="textheader">
    <w:name w:val="text_header"/>
    <w:basedOn w:val="DefaultParagraphFont"/>
    <w:rsid w:val="007A6266"/>
  </w:style>
  <w:style w:type="table" w:customStyle="1" w:styleId="GridTable1Light">
    <w:name w:val="Grid Table 1 Light"/>
    <w:basedOn w:val="TableNormal"/>
    <w:uiPriority w:val="46"/>
    <w:rsid w:val="00392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282"/>
    <w:pPr>
      <w:suppressAutoHyphens/>
    </w:pPr>
    <w:rPr>
      <w:rFonts w:ascii="Calibri" w:eastAsia="Droid Sans Fallback" w:hAnsi="Calibri" w:cs="Calibri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2FA9"/>
    <w:pPr>
      <w:keepNext/>
      <w:keepLines/>
      <w:suppressAutoHyphens w:val="0"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511"/>
    <w:pPr>
      <w:keepNext/>
      <w:keepLines/>
      <w:suppressAutoHyphens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511"/>
    <w:pPr>
      <w:keepNext/>
      <w:keepLines/>
      <w:suppressAutoHyphens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2511"/>
    <w:pPr>
      <w:keepNext/>
      <w:keepLines/>
      <w:suppressAutoHyphens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FA9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F543AF"/>
    <w:pPr>
      <w:suppressAutoHyphens w:val="0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31251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A34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450"/>
    <w:pPr>
      <w:suppressAutoHyphens w:val="0"/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47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49">
    <w:name w:val="Body text (49)_"/>
    <w:basedOn w:val="DefaultParagraphFont"/>
    <w:link w:val="Bodytext491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">
    <w:name w:val="Body text (59)_"/>
    <w:basedOn w:val="DefaultParagraphFont"/>
    <w:link w:val="Bodytext590"/>
    <w:uiPriority w:val="99"/>
    <w:rsid w:val="00AD3563"/>
    <w:rPr>
      <w:rFonts w:ascii="Franklin Gothic Heavy" w:hAnsi="Franklin Gothic Heavy" w:cs="Franklin Gothic Heavy"/>
      <w:sz w:val="19"/>
      <w:szCs w:val="19"/>
      <w:shd w:val="clear" w:color="auto" w:fill="FFFFFF"/>
    </w:rPr>
  </w:style>
  <w:style w:type="character" w:customStyle="1" w:styleId="Bodytext495">
    <w:name w:val="Body text (49)5"/>
    <w:basedOn w:val="Bodytext49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TimesNewRoman10">
    <w:name w:val="Body text (59) + Times New Roman10"/>
    <w:basedOn w:val="Bodytext59"/>
    <w:uiPriority w:val="99"/>
    <w:rsid w:val="00AD3563"/>
    <w:rPr>
      <w:rFonts w:ascii="Times New Roman" w:hAnsi="Times New Roman" w:cs="Times New Roman"/>
      <w:sz w:val="19"/>
      <w:szCs w:val="19"/>
      <w:shd w:val="clear" w:color="auto" w:fill="FFFFFF"/>
    </w:rPr>
  </w:style>
  <w:style w:type="paragraph" w:customStyle="1" w:styleId="Bodytext491">
    <w:name w:val="Body text (49)1"/>
    <w:basedOn w:val="Normal"/>
    <w:link w:val="Bodytext49"/>
    <w:uiPriority w:val="99"/>
    <w:rsid w:val="00AD3563"/>
    <w:pPr>
      <w:shd w:val="clear" w:color="auto" w:fill="FFFFFF"/>
      <w:suppressAutoHyphens w:val="0"/>
      <w:spacing w:before="180" w:after="180" w:line="240" w:lineRule="atLeast"/>
      <w:ind w:hanging="340"/>
    </w:pPr>
    <w:rPr>
      <w:rFonts w:ascii="Times New Roman" w:eastAsiaTheme="minorHAnsi" w:hAnsi="Times New Roman" w:cs="Times New Roman"/>
      <w:b/>
      <w:bCs/>
      <w:sz w:val="19"/>
      <w:szCs w:val="19"/>
    </w:rPr>
  </w:style>
  <w:style w:type="paragraph" w:customStyle="1" w:styleId="Bodytext590">
    <w:name w:val="Body text (59)"/>
    <w:basedOn w:val="Normal"/>
    <w:link w:val="Bodytext59"/>
    <w:uiPriority w:val="99"/>
    <w:rsid w:val="00AD3563"/>
    <w:pPr>
      <w:shd w:val="clear" w:color="auto" w:fill="FFFFFF"/>
      <w:suppressAutoHyphens w:val="0"/>
      <w:spacing w:after="120" w:line="240" w:lineRule="atLeast"/>
      <w:ind w:hanging="380"/>
    </w:pPr>
    <w:rPr>
      <w:rFonts w:ascii="Franklin Gothic Heavy" w:eastAsiaTheme="minorHAnsi" w:hAnsi="Franklin Gothic Heavy" w:cs="Franklin Gothic Heavy"/>
      <w:sz w:val="19"/>
      <w:szCs w:val="19"/>
    </w:rPr>
  </w:style>
  <w:style w:type="paragraph" w:styleId="NoSpacing">
    <w:name w:val="No Spacing"/>
    <w:uiPriority w:val="1"/>
    <w:qFormat/>
    <w:rsid w:val="00AD35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C4449"/>
  </w:style>
  <w:style w:type="paragraph" w:styleId="Footer">
    <w:name w:val="footer"/>
    <w:basedOn w:val="Normal"/>
    <w:link w:val="Foot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C4449"/>
  </w:style>
  <w:style w:type="paragraph" w:styleId="NormalWeb">
    <w:name w:val="Normal (Web)"/>
    <w:basedOn w:val="Normal"/>
    <w:uiPriority w:val="99"/>
    <w:unhideWhenUsed/>
    <w:rsid w:val="00A41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oog-inline-block">
    <w:name w:val="goog-inline-block"/>
    <w:basedOn w:val="DefaultParagraphFont"/>
    <w:rsid w:val="00150BA9"/>
  </w:style>
  <w:style w:type="character" w:styleId="Hyperlink">
    <w:name w:val="Hyperlink"/>
    <w:basedOn w:val="DefaultParagraphFont"/>
    <w:uiPriority w:val="99"/>
    <w:unhideWhenUsed/>
    <w:rsid w:val="004B424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1C2"/>
    <w:rPr>
      <w:rFonts w:ascii="Calibri" w:eastAsia="Droid Sans Fallback" w:hAnsi="Calibr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C2"/>
    <w:rPr>
      <w:rFonts w:ascii="Calibri" w:eastAsia="Droid Sans Fallback" w:hAnsi="Calibri" w:cs="Calibri"/>
      <w:b/>
      <w:bCs/>
      <w:sz w:val="20"/>
      <w:szCs w:val="20"/>
      <w:lang w:bidi="ar-SA"/>
    </w:rPr>
  </w:style>
  <w:style w:type="paragraph" w:customStyle="1" w:styleId="Default">
    <w:name w:val="Default"/>
    <w:rsid w:val="002702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">
    <w:name w:val="para"/>
    <w:basedOn w:val="Normal"/>
    <w:rsid w:val="00932D3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2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2D39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932D39"/>
  </w:style>
  <w:style w:type="character" w:customStyle="1" w:styleId="apple-converted-space">
    <w:name w:val="apple-converted-space"/>
    <w:basedOn w:val="DefaultParagraphFont"/>
    <w:rsid w:val="00932D39"/>
  </w:style>
  <w:style w:type="character" w:customStyle="1" w:styleId="file">
    <w:name w:val="file"/>
    <w:basedOn w:val="DefaultParagraphFont"/>
    <w:rsid w:val="00932D39"/>
  </w:style>
  <w:style w:type="character" w:customStyle="1" w:styleId="app">
    <w:name w:val="app"/>
    <w:basedOn w:val="DefaultParagraphFont"/>
    <w:rsid w:val="00932D39"/>
  </w:style>
  <w:style w:type="character" w:customStyle="1" w:styleId="textheader">
    <w:name w:val="text_header"/>
    <w:basedOn w:val="DefaultParagraphFont"/>
    <w:rsid w:val="007A6266"/>
  </w:style>
  <w:style w:type="table" w:customStyle="1" w:styleId="GridTable1Light">
    <w:name w:val="Grid Table 1 Light"/>
    <w:basedOn w:val="TableNormal"/>
    <w:uiPriority w:val="46"/>
    <w:rsid w:val="00392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09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58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05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3410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005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5672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6729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903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38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1703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33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6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6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7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0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297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807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043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3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7373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2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579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4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5904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01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4449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6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8444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92348">
          <w:marLeft w:val="0"/>
          <w:marRight w:val="0"/>
          <w:marTop w:val="0"/>
          <w:marBottom w:val="0"/>
          <w:divBdr>
            <w:top w:val="single" w:sz="6" w:space="0" w:color="CCC1C1"/>
            <w:left w:val="single" w:sz="6" w:space="12" w:color="CCC1C1"/>
            <w:bottom w:val="single" w:sz="6" w:space="0" w:color="CCC1C1"/>
            <w:right w:val="single" w:sz="6" w:space="12" w:color="CCC1C1"/>
          </w:divBdr>
        </w:div>
        <w:div w:id="101196727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371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</w:divsChild>
        </w:div>
        <w:div w:id="317807636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913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</w:divsChild>
        </w:div>
        <w:div w:id="1129326921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672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  <w:div w:id="1425611513">
              <w:marLeft w:val="0"/>
              <w:marRight w:val="0"/>
              <w:marTop w:val="0"/>
              <w:marBottom w:val="0"/>
              <w:divBdr>
                <w:top w:val="single" w:sz="6" w:space="5" w:color="E5E5E3"/>
                <w:left w:val="single" w:sz="6" w:space="5" w:color="E5E5E3"/>
                <w:bottom w:val="single" w:sz="6" w:space="5" w:color="E5E5E3"/>
                <w:right w:val="single" w:sz="6" w:space="5" w:color="E5E5E3"/>
              </w:divBdr>
              <w:divsChild>
                <w:div w:id="103515195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1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08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87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hyperlink" Target="http://google" TargetMode="External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4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87516D-9724-4B08-9A29-2C6118E6B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8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rshan Institute of Engineering &amp; Technology</vt:lpstr>
    </vt:vector>
  </TitlesOfParts>
  <Company/>
  <LinksUpToDate>false</LinksUpToDate>
  <CharactersWithSpaces>2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shan Institute of Engineering &amp; Technology</dc:title>
  <dc:creator>puj</dc:creator>
  <cp:lastModifiedBy>Windows User</cp:lastModifiedBy>
  <cp:revision>36</cp:revision>
  <cp:lastPrinted>2024-09-19T09:20:00Z</cp:lastPrinted>
  <dcterms:created xsi:type="dcterms:W3CDTF">2020-09-04T10:13:00Z</dcterms:created>
  <dcterms:modified xsi:type="dcterms:W3CDTF">2024-09-19T09:20:00Z</dcterms:modified>
</cp:coreProperties>
</file>